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EDB21" w14:textId="071A1C41" w:rsidR="00691428" w:rsidRDefault="00691428" w:rsidP="00CF00B4">
      <w:pPr>
        <w:spacing w:after="240"/>
        <w:jc w:val="center"/>
        <w:rPr>
          <w:b/>
          <w:bCs w:val="0"/>
          <w:sz w:val="28"/>
          <w:szCs w:val="24"/>
        </w:rPr>
      </w:pPr>
      <w:r w:rsidRPr="00D850AA">
        <w:rPr>
          <w:b/>
          <w:bCs w:val="0"/>
          <w:sz w:val="28"/>
          <w:szCs w:val="24"/>
        </w:rPr>
        <w:t>MAGYAR NYELVŰ CÍM (</w:t>
      </w:r>
      <w:r w:rsidR="00D850AA">
        <w:rPr>
          <w:b/>
          <w:bCs w:val="0"/>
          <w:sz w:val="28"/>
          <w:szCs w:val="24"/>
        </w:rPr>
        <w:t>14 pt CALIBRI</w:t>
      </w:r>
      <w:r w:rsidRPr="00D850AA">
        <w:rPr>
          <w:b/>
          <w:bCs w:val="0"/>
          <w:sz w:val="28"/>
          <w:szCs w:val="24"/>
        </w:rPr>
        <w:t xml:space="preserve">, NAGYBETŰS, FÉLKÖVÉR, KÖZÉPRE </w:t>
      </w:r>
      <w:r w:rsidR="00D850AA">
        <w:rPr>
          <w:b/>
          <w:bCs w:val="0"/>
          <w:sz w:val="28"/>
          <w:szCs w:val="24"/>
        </w:rPr>
        <w:t>IGAZÍTOTT</w:t>
      </w:r>
      <w:r w:rsidRPr="00D850AA">
        <w:rPr>
          <w:b/>
          <w:bCs w:val="0"/>
          <w:sz w:val="28"/>
          <w:szCs w:val="24"/>
        </w:rPr>
        <w:t>, ELŐTTE 6 PT TÉRKÖZ, UTÁNA 12 PT TÉRKÖZ</w:t>
      </w:r>
      <w:r w:rsidR="000E3257">
        <w:rPr>
          <w:b/>
          <w:bCs w:val="0"/>
          <w:sz w:val="28"/>
          <w:szCs w:val="24"/>
        </w:rPr>
        <w:t>, 1,5-ÖS SORKÖZ</w:t>
      </w:r>
      <w:r w:rsidRPr="00D850AA">
        <w:rPr>
          <w:b/>
          <w:bCs w:val="0"/>
          <w:sz w:val="28"/>
          <w:szCs w:val="24"/>
        </w:rPr>
        <w:t>)</w:t>
      </w:r>
    </w:p>
    <w:p w14:paraId="065FBF10" w14:textId="77777777" w:rsidR="00FD7DF9" w:rsidRPr="00961837" w:rsidRDefault="00FD7DF9" w:rsidP="00FD7DF9">
      <w:pPr>
        <w:spacing w:after="240"/>
        <w:jc w:val="center"/>
        <w:rPr>
          <w:b/>
          <w:bCs w:val="0"/>
          <w:sz w:val="28"/>
          <w:szCs w:val="24"/>
          <w:lang w:val="en-GB"/>
        </w:rPr>
      </w:pPr>
      <w:r w:rsidRPr="00961837">
        <w:rPr>
          <w:b/>
          <w:bCs w:val="0"/>
          <w:sz w:val="28"/>
          <w:szCs w:val="24"/>
          <w:lang w:val="en-GB"/>
        </w:rPr>
        <w:t>TITLE (14 pt CALIBRI, CAPITALISED, BOLD, CENTERED, BEFORE 6 PT PARAGRAPH SPACING, AFTER 12 PT PARAGRAPH SPACING, LINE SPACING: 1.5 LINES)</w:t>
      </w:r>
    </w:p>
    <w:p w14:paraId="1028935A" w14:textId="77777777" w:rsidR="00691428" w:rsidRPr="00D850AA" w:rsidRDefault="000874CB" w:rsidP="00A8318E">
      <w:pPr>
        <w:spacing w:line="240" w:lineRule="auto"/>
        <w:jc w:val="center"/>
        <w:rPr>
          <w:b/>
          <w:bCs w:val="0"/>
          <w:szCs w:val="24"/>
        </w:rPr>
      </w:pPr>
      <w:r>
        <w:rPr>
          <w:b/>
          <w:bCs w:val="0"/>
          <w:szCs w:val="24"/>
        </w:rPr>
        <w:t>ELSŐ</w:t>
      </w:r>
      <w:r w:rsidR="00691428" w:rsidRPr="00D850AA">
        <w:rPr>
          <w:b/>
          <w:bCs w:val="0"/>
          <w:szCs w:val="24"/>
        </w:rPr>
        <w:t xml:space="preserve"> SZERZŐ (</w:t>
      </w:r>
      <w:r w:rsidR="00691428" w:rsidRPr="00D850AA">
        <w:rPr>
          <w:b/>
          <w:bCs w:val="0"/>
          <w:caps/>
          <w:szCs w:val="24"/>
        </w:rPr>
        <w:t>nagybetűs, félkövér, 12 pt Calibri, középre igazított</w:t>
      </w:r>
      <w:r w:rsidR="003F4C77" w:rsidRPr="00D850AA">
        <w:rPr>
          <w:b/>
          <w:bCs w:val="0"/>
          <w:caps/>
          <w:szCs w:val="24"/>
        </w:rPr>
        <w:t>, előtte 6 pt térköz, nincs indexelés</w:t>
      </w:r>
      <w:r w:rsidR="000E3257">
        <w:rPr>
          <w:b/>
          <w:bCs w:val="0"/>
          <w:caps/>
          <w:szCs w:val="24"/>
        </w:rPr>
        <w:t>, szimpla sorköz</w:t>
      </w:r>
      <w:r w:rsidR="003F4C77" w:rsidRPr="00D850AA">
        <w:rPr>
          <w:b/>
          <w:bCs w:val="0"/>
          <w:szCs w:val="24"/>
        </w:rPr>
        <w:t>)</w:t>
      </w:r>
    </w:p>
    <w:p w14:paraId="7FA9A148" w14:textId="77777777" w:rsidR="003F4C77" w:rsidRPr="00D850AA" w:rsidRDefault="003F4C77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Tudományos fokozat, beosztás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299D5333" w14:textId="77777777" w:rsidR="00691428" w:rsidRPr="00D850AA" w:rsidRDefault="003F4C77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Szervezeti egység (12 pt</w:t>
      </w:r>
      <w:r w:rsidR="00691428" w:rsidRPr="00D850AA">
        <w:rPr>
          <w:bCs w:val="0"/>
          <w:szCs w:val="24"/>
        </w:rPr>
        <w:t xml:space="preserve"> Calibri, középre igazított</w:t>
      </w:r>
      <w:r w:rsidRPr="00D850AA">
        <w:rPr>
          <w:bCs w:val="0"/>
          <w:szCs w:val="24"/>
        </w:rPr>
        <w:t>, nincs térköz</w:t>
      </w:r>
      <w:r w:rsidR="000E3257">
        <w:rPr>
          <w:bCs w:val="0"/>
          <w:szCs w:val="24"/>
        </w:rPr>
        <w:t>, szimpla sorköz</w:t>
      </w:r>
      <w:r w:rsidR="00691428" w:rsidRPr="00D850AA">
        <w:rPr>
          <w:bCs w:val="0"/>
          <w:szCs w:val="24"/>
        </w:rPr>
        <w:t>)</w:t>
      </w:r>
    </w:p>
    <w:p w14:paraId="138D91BD" w14:textId="77777777" w:rsidR="003F4C77" w:rsidRPr="00D850AA" w:rsidRDefault="003F4C77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Szervezeti egység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391CBAB4" w14:textId="77777777" w:rsidR="00691428" w:rsidRPr="00D850AA" w:rsidRDefault="00BC19CB" w:rsidP="00DF0899">
      <w:pPr>
        <w:spacing w:before="0" w:line="240" w:lineRule="auto"/>
        <w:jc w:val="center"/>
        <w:rPr>
          <w:bCs w:val="0"/>
          <w:szCs w:val="24"/>
        </w:rPr>
      </w:pPr>
      <w:hyperlink r:id="rId11" w:history="1">
        <w:r w:rsidR="003F4C77" w:rsidRPr="00D850AA">
          <w:rPr>
            <w:rStyle w:val="Hiperhivatkozs"/>
            <w:szCs w:val="24"/>
          </w:rPr>
          <w:t>Emailcim01@yyyy.yy</w:t>
        </w:r>
      </w:hyperlink>
      <w:r w:rsidR="003F4C77" w:rsidRPr="00D850AA">
        <w:rPr>
          <w:bCs w:val="0"/>
          <w:szCs w:val="24"/>
        </w:rPr>
        <w:t xml:space="preserve"> (12 pt Calibri, középre igazított, utána 6 pt térköz</w:t>
      </w:r>
      <w:r w:rsidR="000E3257">
        <w:rPr>
          <w:bCs w:val="0"/>
          <w:szCs w:val="24"/>
        </w:rPr>
        <w:t>, szimpla sorköz</w:t>
      </w:r>
      <w:r w:rsidR="003F4C77" w:rsidRPr="00D850AA">
        <w:rPr>
          <w:bCs w:val="0"/>
          <w:szCs w:val="24"/>
        </w:rPr>
        <w:t>)</w:t>
      </w:r>
    </w:p>
    <w:p w14:paraId="1E336A54" w14:textId="77777777" w:rsidR="003F4C77" w:rsidRPr="00D850AA" w:rsidRDefault="000874CB" w:rsidP="00DF0899">
      <w:pPr>
        <w:spacing w:before="240" w:line="240" w:lineRule="auto"/>
        <w:jc w:val="center"/>
        <w:rPr>
          <w:b/>
          <w:bCs w:val="0"/>
          <w:szCs w:val="24"/>
        </w:rPr>
      </w:pPr>
      <w:r>
        <w:rPr>
          <w:b/>
          <w:bCs w:val="0"/>
          <w:szCs w:val="24"/>
        </w:rPr>
        <w:t>MÁSODIK</w:t>
      </w:r>
      <w:r w:rsidR="003F4C77" w:rsidRPr="00D850AA">
        <w:rPr>
          <w:b/>
          <w:bCs w:val="0"/>
          <w:szCs w:val="24"/>
        </w:rPr>
        <w:t xml:space="preserve"> SZERZŐ (</w:t>
      </w:r>
      <w:r w:rsidR="003F4C77" w:rsidRPr="00D850AA">
        <w:rPr>
          <w:b/>
          <w:bCs w:val="0"/>
          <w:caps/>
          <w:szCs w:val="24"/>
        </w:rPr>
        <w:t>nagybetűs, félkövér, 12 pt Calibri, középre igazított, előtte 12</w:t>
      </w:r>
      <w:r w:rsidR="00D850AA">
        <w:rPr>
          <w:b/>
          <w:bCs w:val="0"/>
          <w:caps/>
          <w:szCs w:val="24"/>
        </w:rPr>
        <w:t> </w:t>
      </w:r>
      <w:r w:rsidR="003F4C77" w:rsidRPr="00D850AA">
        <w:rPr>
          <w:b/>
          <w:bCs w:val="0"/>
          <w:caps/>
          <w:szCs w:val="24"/>
        </w:rPr>
        <w:t>pt térköz, nincs indexelés</w:t>
      </w:r>
      <w:r w:rsidR="000E3257">
        <w:rPr>
          <w:b/>
          <w:bCs w:val="0"/>
          <w:caps/>
          <w:szCs w:val="24"/>
        </w:rPr>
        <w:t>, szimpla sorköz</w:t>
      </w:r>
      <w:r w:rsidR="003F4C77" w:rsidRPr="00D850AA">
        <w:rPr>
          <w:b/>
          <w:bCs w:val="0"/>
          <w:szCs w:val="24"/>
        </w:rPr>
        <w:t>)</w:t>
      </w:r>
    </w:p>
    <w:p w14:paraId="3582D150" w14:textId="77777777" w:rsidR="003F4C77" w:rsidRPr="00D850AA" w:rsidRDefault="003F4C77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Tudományos fokozat, beosztás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76A4B7C3" w14:textId="77777777" w:rsidR="003F4C77" w:rsidRPr="00D850AA" w:rsidRDefault="003F4C77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Szervezeti egység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282A9B8B" w14:textId="77777777" w:rsidR="003F4C77" w:rsidRPr="00D850AA" w:rsidRDefault="003F4C77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Szervezeti egység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059DE5F6" w14:textId="77777777" w:rsidR="003F4C77" w:rsidRDefault="00BC19CB" w:rsidP="00DF0899">
      <w:pPr>
        <w:spacing w:before="0" w:line="240" w:lineRule="auto"/>
        <w:jc w:val="center"/>
        <w:rPr>
          <w:bCs w:val="0"/>
          <w:szCs w:val="24"/>
        </w:rPr>
      </w:pPr>
      <w:hyperlink r:id="rId12" w:history="1">
        <w:r w:rsidR="000874CB" w:rsidRPr="00DD0165">
          <w:rPr>
            <w:rStyle w:val="Hiperhivatkozs"/>
            <w:szCs w:val="24"/>
          </w:rPr>
          <w:t>Emailcim02@yyyy.yy</w:t>
        </w:r>
      </w:hyperlink>
      <w:r w:rsidR="003F4C77" w:rsidRPr="00D850AA">
        <w:rPr>
          <w:bCs w:val="0"/>
          <w:szCs w:val="24"/>
        </w:rPr>
        <w:t xml:space="preserve"> (12 pt Calibri, középre igazított, utána 6 pt térköz</w:t>
      </w:r>
      <w:r w:rsidR="000E3257">
        <w:rPr>
          <w:bCs w:val="0"/>
          <w:szCs w:val="24"/>
        </w:rPr>
        <w:t>, szimpla sorköz</w:t>
      </w:r>
      <w:r w:rsidR="003F4C77" w:rsidRPr="00D850AA">
        <w:rPr>
          <w:bCs w:val="0"/>
          <w:szCs w:val="24"/>
        </w:rPr>
        <w:t>)</w:t>
      </w:r>
    </w:p>
    <w:p w14:paraId="158BC644" w14:textId="77777777" w:rsidR="00DF0899" w:rsidRPr="00D850AA" w:rsidRDefault="00DF0899" w:rsidP="00DF0899">
      <w:pPr>
        <w:spacing w:before="240" w:line="240" w:lineRule="auto"/>
        <w:jc w:val="center"/>
        <w:rPr>
          <w:b/>
          <w:bCs w:val="0"/>
          <w:szCs w:val="24"/>
        </w:rPr>
      </w:pPr>
      <w:r>
        <w:rPr>
          <w:b/>
          <w:bCs w:val="0"/>
          <w:szCs w:val="24"/>
        </w:rPr>
        <w:t>HARMADIK</w:t>
      </w:r>
      <w:r w:rsidRPr="00D850AA">
        <w:rPr>
          <w:b/>
          <w:bCs w:val="0"/>
          <w:szCs w:val="24"/>
        </w:rPr>
        <w:t xml:space="preserve"> SZERZŐ (</w:t>
      </w:r>
      <w:r w:rsidRPr="00D850AA">
        <w:rPr>
          <w:b/>
          <w:bCs w:val="0"/>
          <w:caps/>
          <w:szCs w:val="24"/>
        </w:rPr>
        <w:t>nagybetűs, félkövér, 12 pt Calibri, középre igazított, előtte 12</w:t>
      </w:r>
      <w:r>
        <w:rPr>
          <w:b/>
          <w:bCs w:val="0"/>
          <w:caps/>
          <w:szCs w:val="24"/>
        </w:rPr>
        <w:t> </w:t>
      </w:r>
      <w:r w:rsidRPr="00D850AA">
        <w:rPr>
          <w:b/>
          <w:bCs w:val="0"/>
          <w:caps/>
          <w:szCs w:val="24"/>
        </w:rPr>
        <w:t>pt térköz, nincs indexelés</w:t>
      </w:r>
      <w:r w:rsidR="000E3257">
        <w:rPr>
          <w:b/>
          <w:bCs w:val="0"/>
          <w:caps/>
          <w:szCs w:val="24"/>
        </w:rPr>
        <w:t>, szimpla sorköz</w:t>
      </w:r>
      <w:r w:rsidRPr="00D850AA">
        <w:rPr>
          <w:b/>
          <w:bCs w:val="0"/>
          <w:szCs w:val="24"/>
        </w:rPr>
        <w:t>)</w:t>
      </w:r>
    </w:p>
    <w:p w14:paraId="2E41E583" w14:textId="77777777" w:rsidR="00DF0899" w:rsidRPr="00D850AA" w:rsidRDefault="00DF0899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Tudományos fokozat, beosztás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310E9F05" w14:textId="77777777" w:rsidR="00DF0899" w:rsidRPr="00D850AA" w:rsidRDefault="00DF0899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Szervezeti egység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18F740C9" w14:textId="77777777" w:rsidR="00DF0899" w:rsidRPr="00D850AA" w:rsidRDefault="00DF0899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Szervezeti egység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607D1AD0" w14:textId="77777777" w:rsidR="00DF0899" w:rsidRPr="00D850AA" w:rsidRDefault="00BC19CB" w:rsidP="00DF0899">
      <w:pPr>
        <w:spacing w:before="0" w:line="240" w:lineRule="auto"/>
        <w:jc w:val="center"/>
        <w:rPr>
          <w:bCs w:val="0"/>
          <w:szCs w:val="24"/>
        </w:rPr>
      </w:pPr>
      <w:hyperlink r:id="rId13" w:history="1">
        <w:r w:rsidR="00DF0899" w:rsidRPr="00FC094A">
          <w:rPr>
            <w:rStyle w:val="Hiperhivatkozs"/>
            <w:szCs w:val="24"/>
          </w:rPr>
          <w:t>Emailcim03@yyyy.yy</w:t>
        </w:r>
      </w:hyperlink>
      <w:r w:rsidR="00DF0899" w:rsidRPr="00D850AA">
        <w:rPr>
          <w:bCs w:val="0"/>
          <w:szCs w:val="24"/>
        </w:rPr>
        <w:t xml:space="preserve"> (12 pt Calibri, középre igazított, utána 6 pt térköz</w:t>
      </w:r>
      <w:r w:rsidR="000E3257">
        <w:rPr>
          <w:bCs w:val="0"/>
          <w:szCs w:val="24"/>
        </w:rPr>
        <w:t>, szimpla sorköz</w:t>
      </w:r>
      <w:r w:rsidR="00DF0899" w:rsidRPr="00D850AA">
        <w:rPr>
          <w:bCs w:val="0"/>
          <w:szCs w:val="24"/>
        </w:rPr>
        <w:t>)</w:t>
      </w:r>
    </w:p>
    <w:p w14:paraId="3A7A7574" w14:textId="77777777" w:rsidR="00745165" w:rsidRPr="00745165" w:rsidRDefault="00745165" w:rsidP="00CF00B4">
      <w:pPr>
        <w:spacing w:before="480"/>
        <w:jc w:val="left"/>
        <w:rPr>
          <w:bCs w:val="0"/>
          <w:szCs w:val="24"/>
        </w:rPr>
      </w:pPr>
      <w:r w:rsidRPr="00D850AA">
        <w:rPr>
          <w:b/>
          <w:bCs w:val="0"/>
          <w:szCs w:val="24"/>
        </w:rPr>
        <w:t>Abs</w:t>
      </w:r>
      <w:r w:rsidR="001B2B73" w:rsidRPr="00D850AA">
        <w:rPr>
          <w:b/>
          <w:bCs w:val="0"/>
          <w:szCs w:val="24"/>
        </w:rPr>
        <w:t>z</w:t>
      </w:r>
      <w:r w:rsidRPr="00D850AA">
        <w:rPr>
          <w:b/>
          <w:bCs w:val="0"/>
          <w:szCs w:val="24"/>
        </w:rPr>
        <w:t>tra</w:t>
      </w:r>
      <w:r w:rsidR="001B2B73" w:rsidRPr="00D850AA">
        <w:rPr>
          <w:b/>
          <w:bCs w:val="0"/>
          <w:szCs w:val="24"/>
        </w:rPr>
        <w:t>k</w:t>
      </w:r>
      <w:r w:rsidRPr="00D850AA">
        <w:rPr>
          <w:b/>
          <w:bCs w:val="0"/>
          <w:szCs w:val="24"/>
        </w:rPr>
        <w:t>t</w:t>
      </w:r>
      <w:r w:rsidR="003F4C77">
        <w:rPr>
          <w:bCs w:val="0"/>
          <w:szCs w:val="24"/>
        </w:rPr>
        <w:t xml:space="preserve"> </w:t>
      </w:r>
      <w:r w:rsidRPr="00745165">
        <w:rPr>
          <w:bCs w:val="0"/>
          <w:szCs w:val="24"/>
        </w:rPr>
        <w:t>(</w:t>
      </w:r>
      <w:r w:rsidR="003F4C77">
        <w:rPr>
          <w:bCs w:val="0"/>
          <w:szCs w:val="24"/>
        </w:rPr>
        <w:t>12 pt Calibri</w:t>
      </w:r>
      <w:r w:rsidRPr="00745165">
        <w:rPr>
          <w:bCs w:val="0"/>
          <w:szCs w:val="24"/>
        </w:rPr>
        <w:t xml:space="preserve">, </w:t>
      </w:r>
      <w:r w:rsidR="001B2B73">
        <w:rPr>
          <w:bCs w:val="0"/>
          <w:szCs w:val="24"/>
        </w:rPr>
        <w:t>balra</w:t>
      </w:r>
      <w:r w:rsidRPr="00745165">
        <w:rPr>
          <w:bCs w:val="0"/>
          <w:szCs w:val="24"/>
        </w:rPr>
        <w:t xml:space="preserve"> </w:t>
      </w:r>
      <w:r w:rsidR="000874CB">
        <w:rPr>
          <w:bCs w:val="0"/>
          <w:szCs w:val="24"/>
        </w:rPr>
        <w:t>igazított</w:t>
      </w:r>
      <w:r w:rsidRPr="00745165">
        <w:rPr>
          <w:bCs w:val="0"/>
          <w:szCs w:val="24"/>
        </w:rPr>
        <w:t xml:space="preserve">, félkövér, előtte </w:t>
      </w:r>
      <w:r w:rsidR="003F4C77">
        <w:rPr>
          <w:bCs w:val="0"/>
          <w:szCs w:val="24"/>
        </w:rPr>
        <w:t>24</w:t>
      </w:r>
      <w:r w:rsidRPr="00745165">
        <w:rPr>
          <w:bCs w:val="0"/>
          <w:szCs w:val="24"/>
        </w:rPr>
        <w:t xml:space="preserve"> pt sorköz, utána 0 p</w:t>
      </w:r>
      <w:r w:rsidR="000E3257">
        <w:rPr>
          <w:bCs w:val="0"/>
          <w:szCs w:val="24"/>
        </w:rPr>
        <w:t>t tér</w:t>
      </w:r>
      <w:r w:rsidRPr="00745165">
        <w:rPr>
          <w:bCs w:val="0"/>
          <w:szCs w:val="24"/>
        </w:rPr>
        <w:t>köz</w:t>
      </w:r>
      <w:r w:rsidR="000E3257">
        <w:rPr>
          <w:bCs w:val="0"/>
          <w:szCs w:val="24"/>
        </w:rPr>
        <w:t>, 1,5-ös sorköz</w:t>
      </w:r>
      <w:r w:rsidRPr="00745165">
        <w:rPr>
          <w:bCs w:val="0"/>
          <w:szCs w:val="24"/>
        </w:rPr>
        <w:t>)</w:t>
      </w:r>
    </w:p>
    <w:p w14:paraId="06F8BF75" w14:textId="6798EA2D" w:rsidR="003F4C77" w:rsidRPr="00C7743B" w:rsidRDefault="00B77176" w:rsidP="00CF00B4">
      <w:pPr>
        <w:rPr>
          <w:bCs w:val="0"/>
          <w:szCs w:val="24"/>
        </w:rPr>
      </w:pPr>
      <w:r>
        <w:rPr>
          <w:bCs w:val="0"/>
          <w:szCs w:val="24"/>
        </w:rPr>
        <w:t>Absztrakt szövege</w:t>
      </w:r>
      <w:r w:rsidR="001B6679">
        <w:rPr>
          <w:bCs w:val="0"/>
          <w:szCs w:val="24"/>
        </w:rPr>
        <w:t>,</w:t>
      </w:r>
      <w:r>
        <w:rPr>
          <w:bCs w:val="0"/>
          <w:szCs w:val="24"/>
        </w:rPr>
        <w:t xml:space="preserve"> </w:t>
      </w:r>
      <w:r w:rsidR="003F4C77" w:rsidRPr="00D850AA">
        <w:rPr>
          <w:bCs w:val="0"/>
          <w:szCs w:val="24"/>
        </w:rPr>
        <w:t>10</w:t>
      </w:r>
      <w:r w:rsidR="00691428" w:rsidRPr="00D850AA">
        <w:rPr>
          <w:bCs w:val="0"/>
          <w:szCs w:val="24"/>
        </w:rPr>
        <w:t>-1</w:t>
      </w:r>
      <w:r w:rsidR="003F4C77" w:rsidRPr="00D850AA">
        <w:rPr>
          <w:bCs w:val="0"/>
          <w:szCs w:val="24"/>
        </w:rPr>
        <w:t>2</w:t>
      </w:r>
      <w:r w:rsidR="008F7063" w:rsidRPr="00D850AA">
        <w:rPr>
          <w:bCs w:val="0"/>
          <w:szCs w:val="24"/>
        </w:rPr>
        <w:t xml:space="preserve"> soros összefoglaló: </w:t>
      </w:r>
      <w:r w:rsidR="003F4C77" w:rsidRPr="00D850AA">
        <w:rPr>
          <w:bCs w:val="0"/>
          <w:szCs w:val="24"/>
        </w:rPr>
        <w:t>12 pt Calibri</w:t>
      </w:r>
      <w:r w:rsidR="008F7063" w:rsidRPr="00D850AA">
        <w:rPr>
          <w:bCs w:val="0"/>
          <w:szCs w:val="24"/>
        </w:rPr>
        <w:t>, sorkizárt</w:t>
      </w:r>
      <w:r w:rsidR="001B6679">
        <w:rPr>
          <w:bCs w:val="0"/>
          <w:szCs w:val="24"/>
        </w:rPr>
        <w:t>, az első sorban nincs behúzás, 1,5-ös sorköz</w:t>
      </w:r>
      <w:r w:rsidR="003E5F9C">
        <w:rPr>
          <w:bCs w:val="0"/>
          <w:szCs w:val="24"/>
        </w:rPr>
        <w:t xml:space="preserve">. </w:t>
      </w:r>
      <w:r w:rsidR="002415FF">
        <w:rPr>
          <w:bCs w:val="0"/>
          <w:szCs w:val="24"/>
        </w:rPr>
        <w:t>Az absz</w:t>
      </w:r>
      <w:r w:rsidR="000E3257">
        <w:rPr>
          <w:bCs w:val="0"/>
          <w:szCs w:val="24"/>
        </w:rPr>
        <w:t xml:space="preserve">trakt tartalmazza a célokat, a felhasznált </w:t>
      </w:r>
      <w:r w:rsidR="002415FF">
        <w:rPr>
          <w:bCs w:val="0"/>
          <w:szCs w:val="24"/>
        </w:rPr>
        <w:t>adatok</w:t>
      </w:r>
      <w:r w:rsidR="000E3257">
        <w:rPr>
          <w:bCs w:val="0"/>
          <w:szCs w:val="24"/>
        </w:rPr>
        <w:t xml:space="preserve"> megnevezését</w:t>
      </w:r>
      <w:r w:rsidR="002415FF">
        <w:rPr>
          <w:bCs w:val="0"/>
          <w:szCs w:val="24"/>
        </w:rPr>
        <w:t xml:space="preserve">, módszertant, eredményt és következtetéseket. </w:t>
      </w:r>
    </w:p>
    <w:p w14:paraId="0FD59697" w14:textId="7FB09279" w:rsidR="00A13FFA" w:rsidRDefault="00A13FFA" w:rsidP="00CF00B4">
      <w:pPr>
        <w:rPr>
          <w:bCs w:val="0"/>
          <w:i/>
          <w:szCs w:val="24"/>
        </w:rPr>
      </w:pPr>
      <w:r w:rsidRPr="00D850AA">
        <w:rPr>
          <w:bCs w:val="0"/>
          <w:i/>
          <w:szCs w:val="24"/>
        </w:rPr>
        <w:t>Kulcsszavak: 4-</w:t>
      </w:r>
      <w:r w:rsidR="007E513F" w:rsidRPr="00D850AA">
        <w:rPr>
          <w:bCs w:val="0"/>
          <w:i/>
          <w:szCs w:val="24"/>
        </w:rPr>
        <w:t>6</w:t>
      </w:r>
      <w:r w:rsidRPr="00D850AA">
        <w:rPr>
          <w:bCs w:val="0"/>
          <w:i/>
          <w:szCs w:val="24"/>
        </w:rPr>
        <w:t xml:space="preserve"> kulcsszó (</w:t>
      </w:r>
      <w:r w:rsidR="00C6406C">
        <w:rPr>
          <w:bCs w:val="0"/>
          <w:i/>
          <w:szCs w:val="24"/>
        </w:rPr>
        <w:t>12 pt Calibri</w:t>
      </w:r>
      <w:r w:rsidRPr="00D850AA">
        <w:rPr>
          <w:bCs w:val="0"/>
          <w:i/>
          <w:szCs w:val="24"/>
        </w:rPr>
        <w:t xml:space="preserve">, dőlt, sorkizárt, előtte 6 pt sorköz, utána 0 pt </w:t>
      </w:r>
      <w:r w:rsidR="003F4C77" w:rsidRPr="00D850AA">
        <w:rPr>
          <w:bCs w:val="0"/>
          <w:i/>
          <w:szCs w:val="24"/>
        </w:rPr>
        <w:t>térköz</w:t>
      </w:r>
      <w:r w:rsidRPr="00D850AA">
        <w:rPr>
          <w:bCs w:val="0"/>
          <w:i/>
          <w:szCs w:val="24"/>
        </w:rPr>
        <w:t>)</w:t>
      </w:r>
    </w:p>
    <w:p w14:paraId="200EB051" w14:textId="77777777" w:rsidR="00FC5D8E" w:rsidRPr="00961837" w:rsidRDefault="00FC5D8E" w:rsidP="00FC5D8E">
      <w:pPr>
        <w:spacing w:before="0" w:line="240" w:lineRule="auto"/>
        <w:jc w:val="left"/>
        <w:rPr>
          <w:bCs w:val="0"/>
          <w:szCs w:val="24"/>
          <w:lang w:val="en-GB"/>
        </w:rPr>
      </w:pPr>
      <w:r w:rsidRPr="00961837">
        <w:rPr>
          <w:b/>
          <w:bCs w:val="0"/>
          <w:szCs w:val="24"/>
          <w:lang w:val="en-GB"/>
        </w:rPr>
        <w:t>Abstract</w:t>
      </w:r>
      <w:r w:rsidRPr="00961837">
        <w:rPr>
          <w:bCs w:val="0"/>
          <w:szCs w:val="24"/>
          <w:lang w:val="en-GB"/>
        </w:rPr>
        <w:t xml:space="preserve"> (12 pt Calibri, aligned left, bold, before 24 pt paragraph spacing, after 0 pt paragraph spacing, line spacing: 1.5)</w:t>
      </w:r>
    </w:p>
    <w:p w14:paraId="6E8ECFF7" w14:textId="05020D60" w:rsidR="00FC5D8E" w:rsidRPr="00961837" w:rsidRDefault="00FE650E" w:rsidP="00FC5D8E">
      <w:pPr>
        <w:rPr>
          <w:bCs w:val="0"/>
          <w:szCs w:val="24"/>
          <w:lang w:val="en-GB"/>
        </w:rPr>
      </w:pPr>
      <w:r>
        <w:rPr>
          <w:bCs w:val="0"/>
          <w:szCs w:val="24"/>
          <w:lang w:val="en-GB"/>
        </w:rPr>
        <w:t>Abstrac</w:t>
      </w:r>
      <w:r w:rsidR="009F0B15">
        <w:rPr>
          <w:bCs w:val="0"/>
          <w:szCs w:val="24"/>
          <w:lang w:val="en-GB"/>
        </w:rPr>
        <w:t>t</w:t>
      </w:r>
      <w:r>
        <w:rPr>
          <w:bCs w:val="0"/>
          <w:szCs w:val="24"/>
          <w:lang w:val="en-GB"/>
        </w:rPr>
        <w:t xml:space="preserve"> text</w:t>
      </w:r>
      <w:r w:rsidR="0070016D">
        <w:rPr>
          <w:bCs w:val="0"/>
          <w:szCs w:val="24"/>
          <w:lang w:val="en-GB"/>
        </w:rPr>
        <w:t>,</w:t>
      </w:r>
      <w:r>
        <w:rPr>
          <w:bCs w:val="0"/>
          <w:szCs w:val="24"/>
          <w:lang w:val="en-GB"/>
        </w:rPr>
        <w:t xml:space="preserve"> </w:t>
      </w:r>
      <w:r w:rsidR="00FC5D8E" w:rsidRPr="00961837">
        <w:rPr>
          <w:bCs w:val="0"/>
          <w:szCs w:val="24"/>
          <w:lang w:val="en-GB"/>
        </w:rPr>
        <w:t>10-12 line Summary: 12 pt Calibri, justified</w:t>
      </w:r>
      <w:r w:rsidR="0070016D">
        <w:rPr>
          <w:bCs w:val="0"/>
          <w:szCs w:val="24"/>
          <w:lang w:val="en-GB"/>
        </w:rPr>
        <w:t>, line spacing: 1.5</w:t>
      </w:r>
      <w:r w:rsidR="00FC5D8E" w:rsidRPr="00961837">
        <w:rPr>
          <w:bCs w:val="0"/>
          <w:szCs w:val="24"/>
          <w:lang w:val="en-GB"/>
        </w:rPr>
        <w:t>. Abstracts should include Objectives, Source of used Data and Methods, Results, and Conclusions.</w:t>
      </w:r>
    </w:p>
    <w:p w14:paraId="77CD2DF0" w14:textId="77777777" w:rsidR="00FC5D8E" w:rsidRPr="00961837" w:rsidRDefault="00FC5D8E" w:rsidP="00FC5D8E">
      <w:pPr>
        <w:rPr>
          <w:bCs w:val="0"/>
          <w:i/>
          <w:szCs w:val="24"/>
          <w:lang w:val="en-GB"/>
        </w:rPr>
      </w:pPr>
      <w:r w:rsidRPr="00961837">
        <w:rPr>
          <w:bCs w:val="0"/>
          <w:i/>
          <w:szCs w:val="24"/>
          <w:lang w:val="en-GB"/>
        </w:rPr>
        <w:lastRenderedPageBreak/>
        <w:t>Keywords: 4-6 keywords (12 pt Calibri, Italic, justified text, before 6 pt paragraph spacing, after 0 pt paragraph spacing)</w:t>
      </w:r>
    </w:p>
    <w:p w14:paraId="7F33DD49" w14:textId="77777777" w:rsidR="003F4C77" w:rsidRPr="00CF00B4" w:rsidRDefault="00650F00" w:rsidP="00CF00B4">
      <w:pPr>
        <w:pStyle w:val="Cmsor1"/>
      </w:pPr>
      <w:r w:rsidRPr="00CF00B4">
        <w:t>Első szintű fejezetcím</w:t>
      </w:r>
      <w:r w:rsidR="003F4C77" w:rsidRPr="00CF00B4">
        <w:t xml:space="preserve"> (</w:t>
      </w:r>
      <w:r w:rsidRPr="00CF00B4">
        <w:t>arab számozás, 14 pt Calibri, nagybetűs, félkövér, balra igazított, előtte 24 pt térköz, utána 12 pt térköz</w:t>
      </w:r>
      <w:r w:rsidR="000E3257">
        <w:t>, 1,5-ös sorköz</w:t>
      </w:r>
      <w:r w:rsidR="003F4C77" w:rsidRPr="00CF00B4">
        <w:t>)</w:t>
      </w:r>
    </w:p>
    <w:p w14:paraId="03BD31DC" w14:textId="43392867" w:rsidR="00D850AA" w:rsidRPr="00D850AA" w:rsidRDefault="00F63E99" w:rsidP="00CF00B4">
      <w:pPr>
        <w:rPr>
          <w:bCs w:val="0"/>
          <w:szCs w:val="24"/>
        </w:rPr>
      </w:pPr>
      <w:r w:rsidRPr="00D850AA">
        <w:rPr>
          <w:bCs w:val="0"/>
          <w:szCs w:val="24"/>
        </w:rPr>
        <w:t>A</w:t>
      </w:r>
      <w:r w:rsidR="00E572C6" w:rsidRPr="00D850AA">
        <w:rPr>
          <w:bCs w:val="0"/>
          <w:szCs w:val="24"/>
        </w:rPr>
        <w:t xml:space="preserve"> tanulmány szöveg</w:t>
      </w:r>
      <w:r w:rsidR="00A865F6">
        <w:rPr>
          <w:bCs w:val="0"/>
          <w:szCs w:val="24"/>
        </w:rPr>
        <w:t xml:space="preserve">e, normál </w:t>
      </w:r>
      <w:r w:rsidR="00F777FB" w:rsidRPr="00D850AA">
        <w:rPr>
          <w:bCs w:val="0"/>
          <w:szCs w:val="24"/>
        </w:rPr>
        <w:t>(előtte 6 pt térköz</w:t>
      </w:r>
      <w:r w:rsidR="003F4C77" w:rsidRPr="00D850AA">
        <w:rPr>
          <w:bCs w:val="0"/>
          <w:szCs w:val="24"/>
        </w:rPr>
        <w:t>, utána 0 pt térköz, 12 pt Calibri, sorkizárt</w:t>
      </w:r>
      <w:r w:rsidR="00544407">
        <w:rPr>
          <w:bCs w:val="0"/>
          <w:szCs w:val="24"/>
        </w:rPr>
        <w:t>, az első sorban nincs behúzás</w:t>
      </w:r>
      <w:r w:rsidR="000E3257">
        <w:rPr>
          <w:bCs w:val="0"/>
          <w:szCs w:val="24"/>
        </w:rPr>
        <w:t>, 1,5-ös sorköz</w:t>
      </w:r>
      <w:r w:rsidR="00F777FB" w:rsidRPr="00D850AA">
        <w:rPr>
          <w:bCs w:val="0"/>
          <w:szCs w:val="24"/>
        </w:rPr>
        <w:t>)</w:t>
      </w:r>
      <w:r w:rsidR="00A865F6">
        <w:rPr>
          <w:bCs w:val="0"/>
          <w:szCs w:val="24"/>
        </w:rPr>
        <w:t>.</w:t>
      </w:r>
    </w:p>
    <w:p w14:paraId="0C2E6D9D" w14:textId="77777777" w:rsidR="003F4C77" w:rsidRPr="00CF00B4" w:rsidRDefault="003F4C77" w:rsidP="00CF00B4">
      <w:pPr>
        <w:pStyle w:val="Cmsor2"/>
      </w:pPr>
      <w:r w:rsidRPr="00CF00B4">
        <w:t xml:space="preserve">Második szintű fejezetcímek (arab számozás, 12-es betűméret, félkövér, balra </w:t>
      </w:r>
      <w:r w:rsidR="00650F00" w:rsidRPr="00CF00B4">
        <w:t>igazított</w:t>
      </w:r>
      <w:r w:rsidRPr="00CF00B4">
        <w:t>, előtte 18 pt térköz, utána 12 pt térköz</w:t>
      </w:r>
      <w:r w:rsidR="000E3257">
        <w:t>, 1,5-ös sorköz</w:t>
      </w:r>
      <w:r w:rsidRPr="00CF00B4">
        <w:t>)</w:t>
      </w:r>
    </w:p>
    <w:p w14:paraId="6C2FC559" w14:textId="77777777" w:rsidR="00D850AA" w:rsidRPr="00CF00B4" w:rsidRDefault="00D850AA" w:rsidP="00CF00B4">
      <w:pPr>
        <w:pStyle w:val="Cmsor3"/>
      </w:pPr>
      <w:r w:rsidRPr="00CF00B4">
        <w:t xml:space="preserve">Harmadik szintű fejezetcímek (arab számozás, 12-es betűméret, dőlt, balra </w:t>
      </w:r>
      <w:r w:rsidR="00650F00" w:rsidRPr="00CF00B4">
        <w:t>igazított</w:t>
      </w:r>
      <w:r w:rsidRPr="00CF00B4">
        <w:t>, előtte 12 pt térköz, utána 0 pt térköz</w:t>
      </w:r>
      <w:r w:rsidR="000E3257">
        <w:t>, 1,5-ös sorköz</w:t>
      </w:r>
      <w:r w:rsidRPr="00CF00B4">
        <w:t>)</w:t>
      </w:r>
    </w:p>
    <w:p w14:paraId="7FB2D2B3" w14:textId="77777777" w:rsidR="00D850AA" w:rsidRDefault="00D850AA" w:rsidP="00CF00B4">
      <w:r w:rsidRPr="00D850AA">
        <w:t xml:space="preserve">Négyes vagy további szintű tagolást ne használjon! </w:t>
      </w:r>
    </w:p>
    <w:p w14:paraId="0A4A2879" w14:textId="77777777" w:rsidR="00D850AA" w:rsidRDefault="00D850AA" w:rsidP="00CF00B4">
      <w:pPr>
        <w:pStyle w:val="Cmsor1"/>
      </w:pPr>
      <w:r w:rsidRPr="00D850AA">
        <w:t>Összegzés</w:t>
      </w:r>
    </w:p>
    <w:p w14:paraId="59FF5EC8" w14:textId="77777777" w:rsidR="000874CB" w:rsidRPr="000874CB" w:rsidRDefault="000874CB" w:rsidP="000874CB"/>
    <w:p w14:paraId="34E3FAAB" w14:textId="77777777" w:rsidR="00804CFC" w:rsidRDefault="00804CFC" w:rsidP="00CF00B4">
      <w:pPr>
        <w:pStyle w:val="Cmsor1"/>
        <w:numPr>
          <w:ilvl w:val="0"/>
          <w:numId w:val="0"/>
        </w:numPr>
      </w:pPr>
      <w:r>
        <w:t>Irodalomjegyzék</w:t>
      </w:r>
    </w:p>
    <w:p w14:paraId="29144E0F" w14:textId="77777777" w:rsidR="00F47220" w:rsidRDefault="00F47220" w:rsidP="00CF00B4"/>
    <w:p w14:paraId="0B036A6C" w14:textId="77777777" w:rsidR="00F47220" w:rsidRDefault="00F47220" w:rsidP="00CF00B4">
      <w:pPr>
        <w:rPr>
          <w:b/>
        </w:rPr>
      </w:pPr>
      <w:r w:rsidRPr="00F47220">
        <w:rPr>
          <w:b/>
        </w:rPr>
        <w:t>Köszönetnyilvánítás</w:t>
      </w:r>
    </w:p>
    <w:p w14:paraId="1D1663F7" w14:textId="77777777" w:rsidR="00F47220" w:rsidRPr="00F47220" w:rsidRDefault="00F47220" w:rsidP="00CF00B4"/>
    <w:p w14:paraId="7F05AD14" w14:textId="77777777" w:rsidR="00804CFC" w:rsidRPr="00804CFC" w:rsidRDefault="00804CFC" w:rsidP="00CF00B4">
      <w:pPr>
        <w:rPr>
          <w:bCs w:val="0"/>
          <w:szCs w:val="24"/>
        </w:rPr>
      </w:pPr>
      <w:r w:rsidRPr="00804CFC">
        <w:rPr>
          <w:bCs w:val="0"/>
          <w:szCs w:val="24"/>
        </w:rPr>
        <w:t xml:space="preserve">Az Irodalomjegyzéket és az Absztraktot ne számozza, az Irodalomjegyzék egyes szintű fejezetcímnek számít. </w:t>
      </w:r>
      <w:r w:rsidR="00F47220">
        <w:rPr>
          <w:bCs w:val="0"/>
          <w:szCs w:val="24"/>
        </w:rPr>
        <w:t>A</w:t>
      </w:r>
      <w:r w:rsidR="000E3257">
        <w:rPr>
          <w:bCs w:val="0"/>
          <w:szCs w:val="24"/>
        </w:rPr>
        <w:t>z esetleges</w:t>
      </w:r>
      <w:r w:rsidR="00F47220">
        <w:rPr>
          <w:bCs w:val="0"/>
          <w:szCs w:val="24"/>
        </w:rPr>
        <w:t xml:space="preserve"> köszönetnyilvánítást, egyéb megjegyzéseket az irodalomjegyzék után helyezze el! </w:t>
      </w:r>
    </w:p>
    <w:p w14:paraId="17CDDADE" w14:textId="77777777" w:rsidR="00804CFC" w:rsidRPr="00650F00" w:rsidRDefault="00650F00" w:rsidP="00CF00B4">
      <w:pPr>
        <w:pStyle w:val="Cmsor1"/>
      </w:pPr>
      <w:r>
        <w:br w:type="page"/>
      </w:r>
      <w:r>
        <w:lastRenderedPageBreak/>
        <w:t>A tanulmányok benyújtása</w:t>
      </w:r>
    </w:p>
    <w:p w14:paraId="4F524134" w14:textId="77777777" w:rsidR="00650F00" w:rsidRDefault="00650F00" w:rsidP="00CF00B4">
      <w:r w:rsidRPr="00650F00">
        <w:rPr>
          <w:bCs w:val="0"/>
          <w:szCs w:val="24"/>
        </w:rPr>
        <w:t xml:space="preserve">A tanulmányokat </w:t>
      </w:r>
      <w:r w:rsidRPr="006B1295">
        <w:rPr>
          <w:bCs w:val="0"/>
          <w:szCs w:val="24"/>
        </w:rPr>
        <w:t xml:space="preserve">a </w:t>
      </w:r>
      <w:hyperlink r:id="rId14" w:history="1">
        <w:r w:rsidR="005B134E" w:rsidRPr="006B1295">
          <w:rPr>
            <w:rStyle w:val="Hiperhivatkozs"/>
            <w:szCs w:val="24"/>
          </w:rPr>
          <w:t>ffisc@ktk.pte.hu</w:t>
        </w:r>
      </w:hyperlink>
      <w:r w:rsidR="005B134E" w:rsidRPr="006B1295">
        <w:rPr>
          <w:bCs w:val="0"/>
          <w:szCs w:val="24"/>
        </w:rPr>
        <w:t xml:space="preserve"> </w:t>
      </w:r>
      <w:r w:rsidRPr="006B1295">
        <w:rPr>
          <w:bCs w:val="0"/>
          <w:szCs w:val="24"/>
        </w:rPr>
        <w:t>e-mail címre kérjük</w:t>
      </w:r>
      <w:r w:rsidRPr="00650F00">
        <w:rPr>
          <w:bCs w:val="0"/>
          <w:szCs w:val="24"/>
        </w:rPr>
        <w:t xml:space="preserve"> eljuttatni szerkeszthető, elektronikusan szerkeszthető formában, lehetőleg .doc/.docx formátumban, a fájl nevének elején a szerző vezetéknevét tüntessék fel ékezetek nélkül.</w:t>
      </w:r>
      <w:r w:rsidR="00CF00B4">
        <w:rPr>
          <w:bCs w:val="0"/>
          <w:szCs w:val="24"/>
        </w:rPr>
        <w:t xml:space="preserve"> Pl.: Tóvári Erzsébet –</w:t>
      </w:r>
      <w:r w:rsidR="001C3CF6">
        <w:rPr>
          <w:bCs w:val="0"/>
          <w:szCs w:val="24"/>
        </w:rPr>
        <w:t xml:space="preserve"> Tovari_</w:t>
      </w:r>
      <w:r w:rsidR="00CF00B4">
        <w:rPr>
          <w:bCs w:val="0"/>
          <w:szCs w:val="24"/>
        </w:rPr>
        <w:t>FF</w:t>
      </w:r>
      <w:r w:rsidR="001C3CF6">
        <w:rPr>
          <w:bCs w:val="0"/>
          <w:szCs w:val="24"/>
        </w:rPr>
        <w:t>-tanulmany</w:t>
      </w:r>
      <w:r w:rsidR="00CF00B4">
        <w:rPr>
          <w:bCs w:val="0"/>
          <w:szCs w:val="24"/>
        </w:rPr>
        <w:t>.docx</w:t>
      </w:r>
      <w:r w:rsidRPr="00650F00">
        <w:rPr>
          <w:bCs w:val="0"/>
          <w:szCs w:val="24"/>
        </w:rPr>
        <w:t xml:space="preserve"> (Ezt kísérhetik természetesen Excel vagy más háttéranyagok, amelyek a számítógépes tördelőszerkesztőnek lehetővé teszik az ábrák kezelését, ebben az esetben kérjük az ábrákat tartalmazó Excel file-okat vagy az önálló képeket is mellékelni. Az adatok mentésekor tömörítést ne </w:t>
      </w:r>
      <w:r>
        <w:rPr>
          <w:bCs w:val="0"/>
          <w:szCs w:val="24"/>
        </w:rPr>
        <w:t>alkalmazzon</w:t>
      </w:r>
      <w:r w:rsidRPr="00650F00">
        <w:rPr>
          <w:bCs w:val="0"/>
          <w:szCs w:val="24"/>
        </w:rPr>
        <w:t>!)</w:t>
      </w:r>
      <w:r w:rsidRPr="00650F00">
        <w:t xml:space="preserve"> </w:t>
      </w:r>
    </w:p>
    <w:p w14:paraId="219C3777" w14:textId="545A7411" w:rsidR="000874CB" w:rsidRDefault="000874CB" w:rsidP="000874CB">
      <w:r w:rsidRPr="00650F00">
        <w:t>A tanulmányok átlagos hossza</w:t>
      </w:r>
      <w:r>
        <w:t xml:space="preserve"> irodalomjegyzékkel, mellékletekkel együtt</w:t>
      </w:r>
      <w:r w:rsidRPr="00650F00">
        <w:t xml:space="preserve"> </w:t>
      </w:r>
      <w:r>
        <w:t>3</w:t>
      </w:r>
      <w:r w:rsidRPr="00650F00">
        <w:t>0</w:t>
      </w:r>
      <w:r>
        <w:t> </w:t>
      </w:r>
      <w:r w:rsidRPr="00650F00">
        <w:t>000 leütés szóközzel</w:t>
      </w:r>
      <w:r>
        <w:t xml:space="preserve"> (10-12 oldal)</w:t>
      </w:r>
      <w:r w:rsidRPr="00650F00">
        <w:t>, ettől ±30 százalékkal lehet eltérni</w:t>
      </w:r>
      <w:r>
        <w:t>. 8 oldalnál rövidebb tanulmányt nem áll módunkban elfogadni</w:t>
      </w:r>
      <w:r w:rsidRPr="00650F00">
        <w:t xml:space="preserve">. (A cikk méretét a Word-programokban a </w:t>
      </w:r>
      <w:r w:rsidR="00BC19CB">
        <w:t>Véleményezés/Szavak száma</w:t>
      </w:r>
      <w:bookmarkStart w:id="0" w:name="_GoBack"/>
      <w:bookmarkEnd w:id="0"/>
      <w:r w:rsidRPr="00650F00">
        <w:t xml:space="preserve"> mezőben lehet megnézni.) Kérjük, hogy a terjedelmi korlátot ne </w:t>
      </w:r>
      <w:r w:rsidR="00DF0899">
        <w:t>lépje</w:t>
      </w:r>
      <w:r w:rsidRPr="00650F00">
        <w:t xml:space="preserve"> túl!</w:t>
      </w:r>
    </w:p>
    <w:p w14:paraId="0108A654" w14:textId="77777777" w:rsidR="000874CB" w:rsidRDefault="000874CB" w:rsidP="000874CB">
      <w:pPr>
        <w:pStyle w:val="Cmsor1"/>
      </w:pPr>
      <w:r>
        <w:t>További formai követelmények</w:t>
      </w:r>
    </w:p>
    <w:p w14:paraId="43E18CAD" w14:textId="77777777" w:rsidR="000874CB" w:rsidRDefault="000874CB" w:rsidP="000874CB">
      <w:r>
        <w:t>Kérjük a formai követelmények maradéktalan betartását</w:t>
      </w:r>
      <w:r w:rsidR="00C7743B">
        <w:t>.</w:t>
      </w:r>
    </w:p>
    <w:p w14:paraId="3EDEB07A" w14:textId="77777777" w:rsidR="000874CB" w:rsidRDefault="000874CB" w:rsidP="000874CB">
      <w:r>
        <w:t>Lap beállítása: minden margó 2,5 cm</w:t>
      </w:r>
    </w:p>
    <w:p w14:paraId="0024FF48" w14:textId="77777777" w:rsidR="000874CB" w:rsidRDefault="000874CB" w:rsidP="000874CB">
      <w:r>
        <w:t xml:space="preserve">Kiemeléshez </w:t>
      </w:r>
      <w:r w:rsidRPr="007037A5">
        <w:rPr>
          <w:i/>
        </w:rPr>
        <w:t>dőlt betű</w:t>
      </w:r>
      <w:r>
        <w:t xml:space="preserve"> használható, </w:t>
      </w:r>
      <w:r w:rsidRPr="00650F00">
        <w:rPr>
          <w:b/>
          <w:strike/>
        </w:rPr>
        <w:t>félkövér</w:t>
      </w:r>
      <w:r>
        <w:rPr>
          <w:b/>
          <w:strike/>
        </w:rPr>
        <w:t>,</w:t>
      </w:r>
      <w:r>
        <w:t xml:space="preserve"> </w:t>
      </w:r>
      <w:r w:rsidRPr="007037A5">
        <w:rPr>
          <w:strike/>
          <w:u w:val="single"/>
        </w:rPr>
        <w:t>aláhúzás nem</w:t>
      </w:r>
      <w:r>
        <w:t>. Jegyzeteket lehetőleg ne használjon, amennyiben azok feltétlenül szükségesek, szövegvégi jegyzetként adj</w:t>
      </w:r>
      <w:r w:rsidR="00C7743B">
        <w:t>a</w:t>
      </w:r>
      <w:r>
        <w:t xml:space="preserve"> meg.</w:t>
      </w:r>
    </w:p>
    <w:p w14:paraId="26622129" w14:textId="77777777" w:rsidR="00650F00" w:rsidRDefault="00650F00" w:rsidP="00CF00B4">
      <w:r w:rsidRPr="00650F00">
        <w:t xml:space="preserve">A </w:t>
      </w:r>
      <w:r w:rsidR="000874CB">
        <w:t>szakterületen</w:t>
      </w:r>
      <w:r w:rsidRPr="00650F00">
        <w:t xml:space="preserve"> gyakran előforduló szakszavakat minden további nélkül közöljük, az újabbakat, kevésbé ismerteket pedig zárójelben vagy </w:t>
      </w:r>
      <w:r>
        <w:t>az Irodalomjegyzék után</w:t>
      </w:r>
      <w:r w:rsidRPr="00650F00">
        <w:t xml:space="preserve"> </w:t>
      </w:r>
      <w:r>
        <w:t>szövegvégi jegyzetben kérjük</w:t>
      </w:r>
      <w:r w:rsidRPr="00650F00">
        <w:t xml:space="preserve"> megmagyarázni. </w:t>
      </w:r>
      <w:r w:rsidR="0097302B" w:rsidRPr="0097302B">
        <w:t xml:space="preserve">A szakmai rövidítéseket kérjük feloldani első előfordulásukkor </w:t>
      </w:r>
      <w:r w:rsidR="0097302B">
        <w:t>(a</w:t>
      </w:r>
      <w:r w:rsidRPr="00650F00">
        <w:t xml:space="preserve"> művelt ember társadalomismeretének részét képező mozaikszavakkal nincs probléma</w:t>
      </w:r>
      <w:r w:rsidR="0097302B">
        <w:t xml:space="preserve">, mint pl.: </w:t>
      </w:r>
      <w:r w:rsidRPr="00650F00">
        <w:t>E</w:t>
      </w:r>
      <w:r w:rsidR="0097302B">
        <w:t>U, UNESCO, NAV, GDP, áfa, szja)</w:t>
      </w:r>
      <w:r w:rsidRPr="00650F00">
        <w:t>.</w:t>
      </w:r>
    </w:p>
    <w:p w14:paraId="1D9ED79F" w14:textId="77777777" w:rsidR="00650F00" w:rsidRDefault="00650F00" w:rsidP="00CF00B4">
      <w:r>
        <w:t>Mind a folyamatos szövegben, mind a táblázatokban és ábrákban különböztesse meg a gondolatjelet (–) az elválasztó-/kötőjeltől (-). A nagykötőjel a számok között tipikusan fordul elő, mégpedig akkor, ha a „-tól -ig” viszonyt kell kifejezni („15–64 évesek”, „2007–2013 között” stb.), számbeli tartományokat is ezzel a jellel azonosítsunk, pl. 1 222–1 300, pp. 13–45., 15–30 km.</w:t>
      </w:r>
    </w:p>
    <w:p w14:paraId="71C2B9B0" w14:textId="77777777" w:rsidR="00650F00" w:rsidRDefault="00650F00" w:rsidP="00CF00B4">
      <w:r>
        <w:lastRenderedPageBreak/>
        <w:t>Felsorolásnál ne használjon „… stb.” formát, csak „stb.”-t. Pl.: „Alma, körte, narancs stb.”</w:t>
      </w:r>
      <w:r w:rsidR="000E3257">
        <w:t xml:space="preserve"> A mondat végén a stb. után csak egy pont szerepeljen. </w:t>
      </w:r>
    </w:p>
    <w:p w14:paraId="565A875A" w14:textId="77777777" w:rsidR="000874CB" w:rsidRDefault="000874CB" w:rsidP="00CF00B4">
      <w:r>
        <w:t>A logikailag egybe tartozó szám és mértékegység vagy számozott elemnél fontos, hogy egy sorban jelenjen meg. Ennek érdekében használjon „nem törhető szóközt”, amit a Ctrl+Shift+Szóköz lenyomásával tud megjeleníteni. Pl.: 5 db alma,</w:t>
      </w:r>
      <w:r w:rsidR="000E3257">
        <w:t>25 EFt, 25 fő,</w:t>
      </w:r>
      <w:r>
        <w:t xml:space="preserve"> (1. ábra), 5 000 000 Ft stb. </w:t>
      </w:r>
      <w:r w:rsidR="000E3257">
        <w:t>Ezt célszerű a táblázatokban is alkalmazni.</w:t>
      </w:r>
    </w:p>
    <w:p w14:paraId="6A076F9E" w14:textId="77777777" w:rsidR="00D13C62" w:rsidRPr="00650F00" w:rsidRDefault="00AD45AB" w:rsidP="000874CB">
      <w:pPr>
        <w:pStyle w:val="Cmsor2"/>
      </w:pPr>
      <w:r w:rsidRPr="00650F00">
        <w:t>Szövegközi h</w:t>
      </w:r>
      <w:r w:rsidR="00D13C62" w:rsidRPr="00650F00">
        <w:t>ivatkozások</w:t>
      </w:r>
    </w:p>
    <w:p w14:paraId="3A51FE21" w14:textId="77777777" w:rsidR="0097302B" w:rsidRDefault="0097302B" w:rsidP="0097302B">
      <w:pPr>
        <w:rPr>
          <w:szCs w:val="24"/>
        </w:rPr>
      </w:pPr>
      <w:r w:rsidRPr="00F23F0C">
        <w:rPr>
          <w:szCs w:val="24"/>
        </w:rPr>
        <w:t>A tanulmányokat precíz szövegközi hivatkozásokkal és irodal</w:t>
      </w:r>
      <w:r>
        <w:rPr>
          <w:szCs w:val="24"/>
        </w:rPr>
        <w:t xml:space="preserve">omjegyzékkel szükséges ellátni. </w:t>
      </w:r>
      <w:r w:rsidRPr="00F23F0C">
        <w:rPr>
          <w:szCs w:val="24"/>
        </w:rPr>
        <w:t>A t</w:t>
      </w:r>
      <w:r>
        <w:rPr>
          <w:szCs w:val="24"/>
        </w:rPr>
        <w:t>anulmány</w:t>
      </w:r>
      <w:r w:rsidRPr="00F23F0C">
        <w:rPr>
          <w:szCs w:val="24"/>
        </w:rPr>
        <w:t xml:space="preserve"> tartalmazzon az utóbbi öt éven belül megjelent</w:t>
      </w:r>
      <w:r>
        <w:rPr>
          <w:szCs w:val="24"/>
        </w:rPr>
        <w:t xml:space="preserve"> forrásokat is</w:t>
      </w:r>
      <w:r w:rsidRPr="00F23F0C">
        <w:rPr>
          <w:szCs w:val="24"/>
        </w:rPr>
        <w:t xml:space="preserve">. </w:t>
      </w:r>
    </w:p>
    <w:p w14:paraId="768F09E2" w14:textId="7D231A7C" w:rsidR="007A111D" w:rsidRPr="00F23F0C" w:rsidRDefault="007E513F" w:rsidP="00CF00B4">
      <w:pPr>
        <w:rPr>
          <w:bCs w:val="0"/>
          <w:szCs w:val="24"/>
        </w:rPr>
      </w:pPr>
      <w:r w:rsidRPr="00F23F0C">
        <w:rPr>
          <w:szCs w:val="24"/>
        </w:rPr>
        <w:t>A</w:t>
      </w:r>
      <w:r w:rsidR="007A111D" w:rsidRPr="00F23F0C">
        <w:rPr>
          <w:bCs w:val="0"/>
          <w:szCs w:val="24"/>
        </w:rPr>
        <w:t xml:space="preserve"> szövegben a felhasznált forráso</w:t>
      </w:r>
      <w:r w:rsidR="00A166C1" w:rsidRPr="00F23F0C">
        <w:rPr>
          <w:bCs w:val="0"/>
          <w:szCs w:val="24"/>
        </w:rPr>
        <w:t>kra</w:t>
      </w:r>
      <w:r w:rsidR="00EF1F22" w:rsidRPr="00F23F0C">
        <w:rPr>
          <w:bCs w:val="0"/>
          <w:szCs w:val="24"/>
        </w:rPr>
        <w:t xml:space="preserve"> </w:t>
      </w:r>
      <w:r w:rsidR="00A166C1" w:rsidRPr="00F23F0C">
        <w:rPr>
          <w:bCs w:val="0"/>
          <w:szCs w:val="24"/>
        </w:rPr>
        <w:t xml:space="preserve">zárójelben </w:t>
      </w:r>
      <w:r w:rsidR="00EF1F22" w:rsidRPr="00F23F0C">
        <w:rPr>
          <w:bCs w:val="0"/>
          <w:szCs w:val="24"/>
        </w:rPr>
        <w:t xml:space="preserve">vagy folyó szövegben </w:t>
      </w:r>
      <w:r w:rsidR="00A166C1" w:rsidRPr="00F23F0C">
        <w:rPr>
          <w:bCs w:val="0"/>
          <w:szCs w:val="24"/>
        </w:rPr>
        <w:t>kell hivatkozni a szerző(k) vezetéknevével és</w:t>
      </w:r>
      <w:r w:rsidR="007A111D" w:rsidRPr="00F23F0C">
        <w:rPr>
          <w:bCs w:val="0"/>
          <w:szCs w:val="24"/>
        </w:rPr>
        <w:t xml:space="preserve"> évszám</w:t>
      </w:r>
      <w:r w:rsidR="00A166C1" w:rsidRPr="00F23F0C">
        <w:rPr>
          <w:bCs w:val="0"/>
          <w:szCs w:val="24"/>
        </w:rPr>
        <w:t>mal</w:t>
      </w:r>
      <w:r w:rsidR="007A111D" w:rsidRPr="00F23F0C">
        <w:rPr>
          <w:bCs w:val="0"/>
          <w:szCs w:val="24"/>
        </w:rPr>
        <w:t>. Szó szerinti idézetnél az oldalszámot is meg kell adni</w:t>
      </w:r>
      <w:r w:rsidR="00EF1F22" w:rsidRPr="00F23F0C">
        <w:rPr>
          <w:bCs w:val="0"/>
          <w:szCs w:val="24"/>
        </w:rPr>
        <w:t xml:space="preserve">, az elválasztásnál vesszőt használjon. Két szerző esetén kötőjelet </w:t>
      </w:r>
      <w:r w:rsidR="00AD45AB">
        <w:rPr>
          <w:bCs w:val="0"/>
          <w:szCs w:val="24"/>
        </w:rPr>
        <w:t>használjon</w:t>
      </w:r>
      <w:r w:rsidR="00EF1F22" w:rsidRPr="00F23F0C">
        <w:rPr>
          <w:bCs w:val="0"/>
          <w:szCs w:val="24"/>
        </w:rPr>
        <w:t xml:space="preserve"> a forrás hivatkozásánál, </w:t>
      </w:r>
      <w:r w:rsidRPr="00F23F0C">
        <w:rPr>
          <w:bCs w:val="0"/>
          <w:szCs w:val="24"/>
        </w:rPr>
        <w:t>kettőnél több esetén</w:t>
      </w:r>
      <w:r w:rsidR="00EF1F22" w:rsidRPr="00F23F0C">
        <w:rPr>
          <w:bCs w:val="0"/>
          <w:szCs w:val="24"/>
        </w:rPr>
        <w:t xml:space="preserve"> alkalmazza az et al. megjelölést. </w:t>
      </w:r>
      <w:r w:rsidR="00EE5C39" w:rsidRPr="00F23F0C">
        <w:rPr>
          <w:bCs w:val="0"/>
          <w:szCs w:val="24"/>
        </w:rPr>
        <w:t xml:space="preserve">Pl.: </w:t>
      </w:r>
      <w:r w:rsidR="00A166C1" w:rsidRPr="009F7116">
        <w:rPr>
          <w:bCs w:val="0"/>
          <w:szCs w:val="24"/>
        </w:rPr>
        <w:t>(</w:t>
      </w:r>
      <w:r w:rsidR="00C7743B" w:rsidRPr="009F7116">
        <w:rPr>
          <w:bCs w:val="0"/>
          <w:szCs w:val="24"/>
        </w:rPr>
        <w:t>Farkas</w:t>
      </w:r>
      <w:r w:rsidR="00EF1F22" w:rsidRPr="009F7116">
        <w:rPr>
          <w:bCs w:val="0"/>
          <w:szCs w:val="24"/>
        </w:rPr>
        <w:t>,</w:t>
      </w:r>
      <w:r w:rsidR="00C7743B" w:rsidRPr="009F7116">
        <w:rPr>
          <w:bCs w:val="0"/>
          <w:szCs w:val="24"/>
        </w:rPr>
        <w:t> </w:t>
      </w:r>
      <w:r w:rsidR="00A166C1" w:rsidRPr="009F7116">
        <w:rPr>
          <w:bCs w:val="0"/>
          <w:szCs w:val="24"/>
        </w:rPr>
        <w:t>20</w:t>
      </w:r>
      <w:r w:rsidR="00C7743B" w:rsidRPr="009F7116">
        <w:rPr>
          <w:bCs w:val="0"/>
          <w:szCs w:val="24"/>
        </w:rPr>
        <w:t>15</w:t>
      </w:r>
      <w:r w:rsidR="00EF1F22" w:rsidRPr="009F7116">
        <w:rPr>
          <w:bCs w:val="0"/>
          <w:szCs w:val="24"/>
        </w:rPr>
        <w:t xml:space="preserve">) </w:t>
      </w:r>
      <w:r w:rsidR="00EE5C39" w:rsidRPr="009F7116">
        <w:rPr>
          <w:bCs w:val="0"/>
          <w:szCs w:val="24"/>
        </w:rPr>
        <w:t>(</w:t>
      </w:r>
      <w:r w:rsidR="00C7743B" w:rsidRPr="009F7116">
        <w:rPr>
          <w:bCs w:val="0"/>
          <w:szCs w:val="24"/>
        </w:rPr>
        <w:t>Farkas</w:t>
      </w:r>
      <w:r w:rsidR="00EE5C39" w:rsidRPr="009F7116">
        <w:rPr>
          <w:bCs w:val="0"/>
          <w:szCs w:val="24"/>
        </w:rPr>
        <w:t>, 20</w:t>
      </w:r>
      <w:r w:rsidR="00C7743B" w:rsidRPr="009F7116">
        <w:rPr>
          <w:bCs w:val="0"/>
          <w:szCs w:val="24"/>
        </w:rPr>
        <w:t>12</w:t>
      </w:r>
      <w:r w:rsidR="00EE5C39" w:rsidRPr="009F7116">
        <w:rPr>
          <w:bCs w:val="0"/>
          <w:szCs w:val="24"/>
        </w:rPr>
        <w:t>, 201</w:t>
      </w:r>
      <w:r w:rsidR="00C7743B" w:rsidRPr="009F7116">
        <w:rPr>
          <w:bCs w:val="0"/>
          <w:szCs w:val="24"/>
        </w:rPr>
        <w:t>3</w:t>
      </w:r>
      <w:r w:rsidR="00EE5C39" w:rsidRPr="009F7116">
        <w:rPr>
          <w:bCs w:val="0"/>
          <w:szCs w:val="24"/>
        </w:rPr>
        <w:t xml:space="preserve">) </w:t>
      </w:r>
      <w:r w:rsidR="00EF1F22" w:rsidRPr="009F7116">
        <w:rPr>
          <w:bCs w:val="0"/>
          <w:szCs w:val="24"/>
        </w:rPr>
        <w:t>(</w:t>
      </w:r>
      <w:r w:rsidR="00C7743B" w:rsidRPr="009F7116">
        <w:rPr>
          <w:bCs w:val="0"/>
          <w:szCs w:val="24"/>
        </w:rPr>
        <w:t>Temesvári</w:t>
      </w:r>
      <w:r w:rsidR="00EF1F22" w:rsidRPr="009F7116">
        <w:rPr>
          <w:bCs w:val="0"/>
          <w:szCs w:val="24"/>
        </w:rPr>
        <w:t>, 20</w:t>
      </w:r>
      <w:r w:rsidR="00C7743B" w:rsidRPr="009F7116">
        <w:rPr>
          <w:bCs w:val="0"/>
          <w:szCs w:val="24"/>
        </w:rPr>
        <w:t>14</w:t>
      </w:r>
      <w:r w:rsidR="00EF1F22" w:rsidRPr="009F7116">
        <w:rPr>
          <w:bCs w:val="0"/>
          <w:szCs w:val="24"/>
        </w:rPr>
        <w:t>, 12.) (</w:t>
      </w:r>
      <w:r w:rsidR="00C7743B" w:rsidRPr="009F7116">
        <w:rPr>
          <w:bCs w:val="0"/>
          <w:szCs w:val="24"/>
        </w:rPr>
        <w:t>Vasvári</w:t>
      </w:r>
      <w:r w:rsidR="00EF1F22" w:rsidRPr="009F7116">
        <w:rPr>
          <w:bCs w:val="0"/>
          <w:szCs w:val="24"/>
        </w:rPr>
        <w:t xml:space="preserve"> – </w:t>
      </w:r>
      <w:r w:rsidR="00C7743B" w:rsidRPr="009F7116">
        <w:rPr>
          <w:bCs w:val="0"/>
          <w:szCs w:val="24"/>
        </w:rPr>
        <w:t>Somogyi</w:t>
      </w:r>
      <w:r w:rsidR="00EF1F22" w:rsidRPr="009F7116">
        <w:rPr>
          <w:bCs w:val="0"/>
          <w:szCs w:val="24"/>
        </w:rPr>
        <w:t>, 20</w:t>
      </w:r>
      <w:r w:rsidR="00C7743B" w:rsidRPr="009F7116">
        <w:rPr>
          <w:bCs w:val="0"/>
          <w:szCs w:val="24"/>
        </w:rPr>
        <w:t>17</w:t>
      </w:r>
      <w:r w:rsidR="00EF1F22" w:rsidRPr="009F7116">
        <w:rPr>
          <w:bCs w:val="0"/>
          <w:szCs w:val="24"/>
        </w:rPr>
        <w:t>) (</w:t>
      </w:r>
      <w:r w:rsidR="00C7743B" w:rsidRPr="009F7116">
        <w:rPr>
          <w:bCs w:val="0"/>
          <w:szCs w:val="24"/>
        </w:rPr>
        <w:t>Vasvári</w:t>
      </w:r>
      <w:r w:rsidR="00EF1F22" w:rsidRPr="009F7116">
        <w:rPr>
          <w:bCs w:val="0"/>
          <w:szCs w:val="24"/>
        </w:rPr>
        <w:t xml:space="preserve"> et al., 20</w:t>
      </w:r>
      <w:r w:rsidR="00C7743B" w:rsidRPr="009F7116">
        <w:rPr>
          <w:bCs w:val="0"/>
          <w:szCs w:val="24"/>
        </w:rPr>
        <w:t>15</w:t>
      </w:r>
      <w:r w:rsidR="00EF1F22" w:rsidRPr="009F7116">
        <w:rPr>
          <w:bCs w:val="0"/>
          <w:szCs w:val="24"/>
        </w:rPr>
        <w:t xml:space="preserve">) </w:t>
      </w:r>
      <w:r w:rsidR="00C7743B" w:rsidRPr="009F7116">
        <w:rPr>
          <w:bCs w:val="0"/>
          <w:szCs w:val="24"/>
        </w:rPr>
        <w:t>Vasvári</w:t>
      </w:r>
      <w:r w:rsidR="00EF1F22" w:rsidRPr="009F7116">
        <w:rPr>
          <w:bCs w:val="0"/>
          <w:szCs w:val="24"/>
        </w:rPr>
        <w:t xml:space="preserve"> et al. (20</w:t>
      </w:r>
      <w:r w:rsidR="00C7743B" w:rsidRPr="009F7116">
        <w:rPr>
          <w:bCs w:val="0"/>
          <w:szCs w:val="24"/>
        </w:rPr>
        <w:t>15</w:t>
      </w:r>
      <w:r w:rsidR="00EF1F22" w:rsidRPr="009F7116">
        <w:rPr>
          <w:bCs w:val="0"/>
          <w:szCs w:val="24"/>
        </w:rPr>
        <w:t>)</w:t>
      </w:r>
      <w:r w:rsidR="00EF1F22" w:rsidRPr="00F23F0C">
        <w:rPr>
          <w:bCs w:val="0"/>
          <w:i/>
          <w:szCs w:val="24"/>
        </w:rPr>
        <w:t xml:space="preserve"> </w:t>
      </w:r>
      <w:r w:rsidR="00EF1F22" w:rsidRPr="00F23F0C">
        <w:rPr>
          <w:bCs w:val="0"/>
          <w:szCs w:val="24"/>
        </w:rPr>
        <w:t>szerint</w:t>
      </w:r>
      <w:r w:rsidR="00707D95" w:rsidRPr="00F23F0C">
        <w:rPr>
          <w:bCs w:val="0"/>
          <w:szCs w:val="24"/>
        </w:rPr>
        <w:t>.</w:t>
      </w:r>
    </w:p>
    <w:p w14:paraId="687B1165" w14:textId="77777777" w:rsidR="007E513F" w:rsidRPr="00F23F0C" w:rsidRDefault="00AD45AB" w:rsidP="00CF00B4">
      <w:pPr>
        <w:rPr>
          <w:bCs w:val="0"/>
          <w:szCs w:val="24"/>
        </w:rPr>
      </w:pPr>
      <w:r w:rsidRPr="00F23F0C">
        <w:rPr>
          <w:bCs w:val="0"/>
          <w:szCs w:val="24"/>
        </w:rPr>
        <w:t xml:space="preserve">Azonos szerző(k)től adott évben több műre hivatkozás esetén a kisbetűvel történő megkülönböztetést kell használni. </w:t>
      </w:r>
      <w:r w:rsidRPr="009F7116">
        <w:rPr>
          <w:bCs w:val="0"/>
          <w:szCs w:val="24"/>
        </w:rPr>
        <w:t>(Nagy, 20</w:t>
      </w:r>
      <w:r w:rsidR="00C7743B" w:rsidRPr="009F7116">
        <w:rPr>
          <w:bCs w:val="0"/>
          <w:szCs w:val="24"/>
        </w:rPr>
        <w:t>12</w:t>
      </w:r>
      <w:r w:rsidRPr="009F7116">
        <w:rPr>
          <w:bCs w:val="0"/>
          <w:szCs w:val="24"/>
        </w:rPr>
        <w:t>a, 20</w:t>
      </w:r>
      <w:r w:rsidR="00C7743B" w:rsidRPr="009F7116">
        <w:rPr>
          <w:bCs w:val="0"/>
          <w:szCs w:val="24"/>
        </w:rPr>
        <w:t>12</w:t>
      </w:r>
      <w:r w:rsidRPr="009F7116">
        <w:rPr>
          <w:bCs w:val="0"/>
          <w:szCs w:val="24"/>
        </w:rPr>
        <w:t>0b) Több szerző azonos helyen történő hivatkozását pontos vesszővel kell elválasztani. (Nagy, 20</w:t>
      </w:r>
      <w:r w:rsidR="00C7743B" w:rsidRPr="009F7116">
        <w:rPr>
          <w:bCs w:val="0"/>
          <w:szCs w:val="24"/>
        </w:rPr>
        <w:t>12</w:t>
      </w:r>
      <w:r w:rsidRPr="009F7116">
        <w:rPr>
          <w:bCs w:val="0"/>
          <w:szCs w:val="24"/>
        </w:rPr>
        <w:t>; F</w:t>
      </w:r>
      <w:r w:rsidR="00C7743B" w:rsidRPr="009F7116">
        <w:rPr>
          <w:bCs w:val="0"/>
          <w:szCs w:val="24"/>
        </w:rPr>
        <w:t>ilippo et al., 2012; Porter, 2</w:t>
      </w:r>
      <w:r w:rsidRPr="009F7116">
        <w:rPr>
          <w:bCs w:val="0"/>
          <w:szCs w:val="24"/>
        </w:rPr>
        <w:t>0</w:t>
      </w:r>
      <w:r w:rsidR="00C7743B" w:rsidRPr="009F7116">
        <w:rPr>
          <w:bCs w:val="0"/>
          <w:szCs w:val="24"/>
        </w:rPr>
        <w:t>14</w:t>
      </w:r>
      <w:r w:rsidRPr="009F7116">
        <w:rPr>
          <w:bCs w:val="0"/>
          <w:szCs w:val="24"/>
        </w:rPr>
        <w:t xml:space="preserve">a) </w:t>
      </w:r>
      <w:r w:rsidR="007E513F" w:rsidRPr="009F7116">
        <w:rPr>
          <w:bCs w:val="0"/>
          <w:szCs w:val="24"/>
        </w:rPr>
        <w:t>A sz</w:t>
      </w:r>
      <w:r w:rsidR="007E513F" w:rsidRPr="00F23F0C">
        <w:rPr>
          <w:bCs w:val="0"/>
          <w:szCs w:val="24"/>
        </w:rPr>
        <w:t xml:space="preserve">övegbe ékelt szó szerinti idézetet idézőjelpár közé fogjuk. </w:t>
      </w:r>
    </w:p>
    <w:p w14:paraId="545737EA" w14:textId="77777777" w:rsidR="007E513F" w:rsidRPr="00F23F0C" w:rsidRDefault="007E513F" w:rsidP="000874CB">
      <w:pPr>
        <w:pStyle w:val="Cmsor2"/>
      </w:pPr>
      <w:r w:rsidRPr="00F23F0C">
        <w:t>Irodalomjegyzék</w:t>
      </w:r>
    </w:p>
    <w:p w14:paraId="3108FF40" w14:textId="77777777" w:rsidR="007E513F" w:rsidRPr="00F23F0C" w:rsidRDefault="007E513F" w:rsidP="00CF00B4">
      <w:pPr>
        <w:rPr>
          <w:bCs w:val="0"/>
          <w:szCs w:val="24"/>
        </w:rPr>
      </w:pPr>
      <w:r w:rsidRPr="00F23F0C">
        <w:rPr>
          <w:bCs w:val="0"/>
          <w:szCs w:val="24"/>
        </w:rPr>
        <w:t>Az irodalomjegyzékbe csak olyan tételek kerüljenek, amelyekre a szerző a szövegben hivatkozik.</w:t>
      </w:r>
      <w:r w:rsidR="00AD45AB" w:rsidRPr="00AD45AB">
        <w:rPr>
          <w:bCs w:val="0"/>
          <w:szCs w:val="24"/>
        </w:rPr>
        <w:t xml:space="preserve"> </w:t>
      </w:r>
    </w:p>
    <w:p w14:paraId="4134FBAA" w14:textId="77777777" w:rsidR="006D27CA" w:rsidRPr="00F23F0C" w:rsidRDefault="006D27CA" w:rsidP="00CF00B4">
      <w:pPr>
        <w:rPr>
          <w:bCs w:val="0"/>
          <w:szCs w:val="24"/>
        </w:rPr>
      </w:pPr>
      <w:r w:rsidRPr="00F23F0C">
        <w:rPr>
          <w:bCs w:val="0"/>
          <w:szCs w:val="24"/>
        </w:rPr>
        <w:t>A felhasznált forrásokat 11-es betűmérettel, sorkizártan, számozás</w:t>
      </w:r>
      <w:r w:rsidR="00CA160D" w:rsidRPr="00F23F0C">
        <w:rPr>
          <w:bCs w:val="0"/>
          <w:szCs w:val="24"/>
        </w:rPr>
        <w:t xml:space="preserve"> nélkül</w:t>
      </w:r>
      <w:r w:rsidRPr="00F23F0C">
        <w:rPr>
          <w:bCs w:val="0"/>
          <w:szCs w:val="24"/>
        </w:rPr>
        <w:t xml:space="preserve">, </w:t>
      </w:r>
      <w:r w:rsidR="00CA160D" w:rsidRPr="00F23F0C">
        <w:rPr>
          <w:bCs w:val="0"/>
          <w:szCs w:val="24"/>
        </w:rPr>
        <w:t xml:space="preserve">1 cm-es függő </w:t>
      </w:r>
      <w:r w:rsidRPr="00F23F0C">
        <w:rPr>
          <w:bCs w:val="0"/>
          <w:szCs w:val="24"/>
        </w:rPr>
        <w:t>behúzás</w:t>
      </w:r>
      <w:r w:rsidR="00CA160D" w:rsidRPr="00F23F0C">
        <w:rPr>
          <w:bCs w:val="0"/>
          <w:szCs w:val="24"/>
        </w:rPr>
        <w:t>sal, 1,15-ös sorközzel, előtte 6 pt, utána 0 pt térközzel</w:t>
      </w:r>
      <w:r w:rsidRPr="00F23F0C">
        <w:rPr>
          <w:bCs w:val="0"/>
          <w:szCs w:val="24"/>
        </w:rPr>
        <w:t xml:space="preserve"> kell feltüntetni. A forrásokat betűrendben kérjük </w:t>
      </w:r>
      <w:r w:rsidR="007E513F" w:rsidRPr="00F23F0C">
        <w:rPr>
          <w:bCs w:val="0"/>
          <w:szCs w:val="24"/>
        </w:rPr>
        <w:t>felsorolni</w:t>
      </w:r>
      <w:r w:rsidRPr="00F23F0C">
        <w:rPr>
          <w:bCs w:val="0"/>
          <w:szCs w:val="24"/>
        </w:rPr>
        <w:t>.</w:t>
      </w:r>
    </w:p>
    <w:p w14:paraId="5566FB12" w14:textId="39917E16" w:rsidR="00C339D2" w:rsidRPr="00F23F0C" w:rsidRDefault="00B06E2B" w:rsidP="00B06E2B">
      <w:r>
        <w:t xml:space="preserve">Harvard </w:t>
      </w:r>
      <w:r w:rsidRPr="00B06E2B">
        <w:rPr>
          <w:szCs w:val="24"/>
        </w:rPr>
        <w:t>hivatkozási</w:t>
      </w:r>
      <w:r>
        <w:t xml:space="preserve"> formát használjon, bővebb információ: </w:t>
      </w:r>
      <w:hyperlink r:id="rId15" w:history="1">
        <w:r>
          <w:rPr>
            <w:rStyle w:val="Hiperhivatkozs"/>
          </w:rPr>
          <w:t>http://www.citethisforme.com/harvard-referencing</w:t>
        </w:r>
      </w:hyperlink>
      <w:r>
        <w:t>.</w:t>
      </w:r>
    </w:p>
    <w:p w14:paraId="6ABAB276" w14:textId="77777777" w:rsidR="00D13C62" w:rsidRPr="00F23F0C" w:rsidRDefault="00D13C62" w:rsidP="000874CB">
      <w:pPr>
        <w:pStyle w:val="Cmsor2"/>
      </w:pPr>
      <w:r w:rsidRPr="00F23F0C">
        <w:lastRenderedPageBreak/>
        <w:t>Ábrák és táblázatok alkalmazása</w:t>
      </w:r>
    </w:p>
    <w:p w14:paraId="175D394D" w14:textId="77777777" w:rsidR="00AD45AB" w:rsidRDefault="005C4DB1" w:rsidP="00CF00B4">
      <w:pPr>
        <w:rPr>
          <w:szCs w:val="24"/>
        </w:rPr>
      </w:pPr>
      <w:r w:rsidRPr="00F23F0C">
        <w:rPr>
          <w:szCs w:val="24"/>
        </w:rPr>
        <w:t xml:space="preserve">Az ábrák és táblázatok használatának esetében a jó minőség elengedhetetlen követelmény, </w:t>
      </w:r>
      <w:r w:rsidR="00AD45AB">
        <w:rPr>
          <w:szCs w:val="24"/>
        </w:rPr>
        <w:t>ne alkalmazzon színes megjelölést, bizonyosodjon meg róla, hogy az információ fekete-fehér (szürke árnyalatos) nyomtatásban megfelelően elkülönül</w:t>
      </w:r>
      <w:r w:rsidRPr="00F23F0C">
        <w:rPr>
          <w:szCs w:val="24"/>
        </w:rPr>
        <w:t xml:space="preserve">. A táblákat és grafikonokat szerkeszthető formában (háttéradatokat Excelben eljuttatva) </w:t>
      </w:r>
      <w:r w:rsidR="00AD45AB">
        <w:rPr>
          <w:szCs w:val="24"/>
        </w:rPr>
        <w:t>is kérjük elküldeni</w:t>
      </w:r>
      <w:r w:rsidRPr="00F23F0C">
        <w:rPr>
          <w:szCs w:val="24"/>
        </w:rPr>
        <w:t xml:space="preserve">. A táblázatokat, ábrákat kérjük megszámozni, címükből vagy fejrovatukból derüljön ki, hogy az adatok melyik időpontra/időtartamra vonatkoznak. </w:t>
      </w:r>
    </w:p>
    <w:p w14:paraId="6E6C100B" w14:textId="72363A49" w:rsidR="00D13C62" w:rsidRPr="00BE479F" w:rsidRDefault="005C4DB1" w:rsidP="00CF00B4">
      <w:pPr>
        <w:rPr>
          <w:bCs w:val="0"/>
          <w:szCs w:val="24"/>
        </w:rPr>
      </w:pPr>
      <w:r w:rsidRPr="00F23F0C">
        <w:rPr>
          <w:szCs w:val="24"/>
        </w:rPr>
        <w:t>Megszerkesztésekor számolni kell a kiadvány tükrével. Az ábrák, táblázatok ideális helyét a szerző feladata meghatározni a cikk logikája alapján. A tördelés során az ábrák máshová (lejjebb</w:t>
      </w:r>
      <w:r w:rsidR="00E664AC">
        <w:rPr>
          <w:szCs w:val="24"/>
        </w:rPr>
        <w:t>, feljebb</w:t>
      </w:r>
      <w:r w:rsidRPr="00F23F0C">
        <w:rPr>
          <w:szCs w:val="24"/>
        </w:rPr>
        <w:t xml:space="preserve">) kerülhetnek, ezért a cikk szövegében célszerű hivatkozni rájuk zárójeles megoldással, mellőzve az </w:t>
      </w:r>
      <w:r w:rsidR="00AD45AB">
        <w:rPr>
          <w:szCs w:val="24"/>
        </w:rPr>
        <w:t>„</w:t>
      </w:r>
      <w:r w:rsidRPr="00F23F0C">
        <w:rPr>
          <w:szCs w:val="24"/>
        </w:rPr>
        <w:t>alább, lentebb, fentebb ismertetett</w:t>
      </w:r>
      <w:r w:rsidR="00AD45AB">
        <w:rPr>
          <w:szCs w:val="24"/>
        </w:rPr>
        <w:t>”</w:t>
      </w:r>
      <w:r w:rsidRPr="00F23F0C">
        <w:rPr>
          <w:szCs w:val="24"/>
        </w:rPr>
        <w:t xml:space="preserve"> szófordulatokat. </w:t>
      </w:r>
      <w:r w:rsidR="00D13C62" w:rsidRPr="00F23F0C">
        <w:rPr>
          <w:szCs w:val="24"/>
        </w:rPr>
        <w:t xml:space="preserve">Minden ábrára és </w:t>
      </w:r>
      <w:r w:rsidR="00D13C62" w:rsidRPr="00BE479F">
        <w:rPr>
          <w:szCs w:val="24"/>
        </w:rPr>
        <w:t>táblázatra hivatkozzanak a szövegben, vagy zárójelben</w:t>
      </w:r>
      <w:r w:rsidR="00EA09E7" w:rsidRPr="00BE479F">
        <w:rPr>
          <w:szCs w:val="24"/>
        </w:rPr>
        <w:t>. Pl.:</w:t>
      </w:r>
      <w:r w:rsidR="00E664AC" w:rsidRPr="00BE479F">
        <w:rPr>
          <w:szCs w:val="24"/>
        </w:rPr>
        <w:t> </w:t>
      </w:r>
      <w:r w:rsidR="00EA09E7" w:rsidRPr="00BE479F">
        <w:rPr>
          <w:szCs w:val="24"/>
        </w:rPr>
        <w:t>(1. ábra) Ahogy az 1. ábrán bemutattuk</w:t>
      </w:r>
      <w:r w:rsidR="0095716E" w:rsidRPr="00BE479F">
        <w:rPr>
          <w:szCs w:val="24"/>
        </w:rPr>
        <w:t xml:space="preserve"> </w:t>
      </w:r>
    </w:p>
    <w:p w14:paraId="42B0645E" w14:textId="77777777" w:rsidR="007A111D" w:rsidRDefault="00D13C62" w:rsidP="00CF00B4">
      <w:pPr>
        <w:pStyle w:val="Felsorolshoz"/>
      </w:pPr>
      <w:r w:rsidRPr="00F23F0C">
        <w:t xml:space="preserve">Minden ábrát számmal </w:t>
      </w:r>
      <w:r w:rsidR="009A08CB" w:rsidRPr="00F23F0C">
        <w:t xml:space="preserve">(az ábra </w:t>
      </w:r>
      <w:r w:rsidR="00C7743B">
        <w:t>felett</w:t>
      </w:r>
      <w:r w:rsidRPr="00F23F0C">
        <w:t xml:space="preserve">, 12-es betűméret, középre </w:t>
      </w:r>
      <w:r w:rsidR="00CF00B4">
        <w:t>igazított</w:t>
      </w:r>
      <w:r w:rsidRPr="00F23F0C">
        <w:t xml:space="preserve">, előtte </w:t>
      </w:r>
      <w:r w:rsidR="00C7743B">
        <w:t>12</w:t>
      </w:r>
      <w:r w:rsidRPr="00F23F0C">
        <w:t xml:space="preserve"> pt térköz, utána </w:t>
      </w:r>
      <w:r w:rsidR="00C7743B">
        <w:t>6</w:t>
      </w:r>
      <w:r w:rsidRPr="00F23F0C">
        <w:t xml:space="preserve"> pt térköz</w:t>
      </w:r>
      <w:r w:rsidR="009A08CB" w:rsidRPr="00F23F0C">
        <w:t>)</w:t>
      </w:r>
      <w:r w:rsidR="007A111D" w:rsidRPr="00F23F0C">
        <w:t xml:space="preserve">, valamint forrásmegjelöléssel </w:t>
      </w:r>
      <w:r w:rsidR="009A08CB" w:rsidRPr="00F23F0C">
        <w:t xml:space="preserve">(az ábra </w:t>
      </w:r>
      <w:r w:rsidRPr="00F23F0C">
        <w:t>címe alatt</w:t>
      </w:r>
      <w:r w:rsidR="009A08CB" w:rsidRPr="00F23F0C">
        <w:t>, 1</w:t>
      </w:r>
      <w:r w:rsidR="00005C89" w:rsidRPr="00F23F0C">
        <w:t>1</w:t>
      </w:r>
      <w:r w:rsidR="009A08CB" w:rsidRPr="00F23F0C">
        <w:t>-es betűméret</w:t>
      </w:r>
      <w:r w:rsidRPr="00F23F0C">
        <w:t xml:space="preserve">, dőlt, középre </w:t>
      </w:r>
      <w:r w:rsidR="00CF00B4">
        <w:t>igazított</w:t>
      </w:r>
      <w:r w:rsidRPr="00F23F0C">
        <w:t xml:space="preserve">, előtte </w:t>
      </w:r>
      <w:r w:rsidR="00005C89" w:rsidRPr="00F23F0C">
        <w:t>0</w:t>
      </w:r>
      <w:r w:rsidRPr="00F23F0C">
        <w:t xml:space="preserve"> pt térköz, utána 12 pt térköz</w:t>
      </w:r>
      <w:r w:rsidR="009A08CB" w:rsidRPr="00F23F0C">
        <w:t xml:space="preserve">) </w:t>
      </w:r>
      <w:r w:rsidR="00AD45AB">
        <w:t>lásson el</w:t>
      </w:r>
      <w:r w:rsidR="007A111D" w:rsidRPr="00F23F0C">
        <w:t>.</w:t>
      </w:r>
      <w:r w:rsidR="009A08CB" w:rsidRPr="00F23F0C">
        <w:t xml:space="preserve"> </w:t>
      </w:r>
    </w:p>
    <w:p w14:paraId="0407330F" w14:textId="77777777" w:rsidR="00C7743B" w:rsidRDefault="00C7743B" w:rsidP="00CF00B4">
      <w:pPr>
        <w:rPr>
          <w:bCs w:val="0"/>
          <w:szCs w:val="24"/>
        </w:rPr>
      </w:pPr>
    </w:p>
    <w:p w14:paraId="233E6FD0" w14:textId="77777777" w:rsidR="00C7743B" w:rsidRPr="00C7743B" w:rsidRDefault="00C7743B" w:rsidP="00C7743B">
      <w:pPr>
        <w:pStyle w:val="Abrak"/>
      </w:pPr>
      <w:r w:rsidRPr="00C7743B">
        <w:fldChar w:fldCharType="begin"/>
      </w:r>
      <w:r w:rsidRPr="00C7743B">
        <w:instrText xml:space="preserve"> SEQ ábra \* ARABIC </w:instrText>
      </w:r>
      <w:r w:rsidRPr="00C7743B">
        <w:fldChar w:fldCharType="separate"/>
      </w:r>
      <w:r w:rsidRPr="00C7743B">
        <w:t>1</w:t>
      </w:r>
      <w:r w:rsidRPr="00C7743B">
        <w:fldChar w:fldCharType="end"/>
      </w:r>
      <w:r w:rsidRPr="00C7743B">
        <w:t>. ábra: Első ábra címe (12 pt Calibri, középre igazított, előtte 12 pt térköz, utána 6 pt térköz)</w:t>
      </w:r>
    </w:p>
    <w:p w14:paraId="2D543C3B" w14:textId="1467DE59" w:rsidR="009A08CB" w:rsidRPr="00F23F0C" w:rsidRDefault="00940568" w:rsidP="00C7743B">
      <w:pPr>
        <w:jc w:val="center"/>
        <w:rPr>
          <w:bCs w:val="0"/>
          <w:szCs w:val="24"/>
        </w:rPr>
      </w:pPr>
      <w:r>
        <w:rPr>
          <w:bCs w:val="0"/>
          <w:noProof/>
          <w:szCs w:val="24"/>
        </w:rPr>
        <w:drawing>
          <wp:inline distT="0" distB="0" distL="0" distR="0" wp14:anchorId="6927B4A3" wp14:editId="555E71DF">
            <wp:extent cx="2540635" cy="1270635"/>
            <wp:effectExtent l="0" t="0" r="12065" b="0"/>
            <wp:docPr id="20" name="Szervezeti 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139769B8" w14:textId="77777777" w:rsidR="009A08CB" w:rsidRDefault="009A08CB" w:rsidP="00CF00B4">
      <w:pPr>
        <w:pStyle w:val="Forrasok"/>
      </w:pPr>
      <w:r w:rsidRPr="00F23F0C">
        <w:t xml:space="preserve">Forrás: </w:t>
      </w:r>
      <w:r w:rsidR="00D13C62" w:rsidRPr="00F23F0C">
        <w:t>saját szerkesztés</w:t>
      </w:r>
      <w:r w:rsidR="0027277D" w:rsidRPr="00F23F0C">
        <w:t xml:space="preserve"> (az ábra címe alatt, </w:t>
      </w:r>
      <w:r w:rsidR="00F23F0C">
        <w:t>11 pt Calibri</w:t>
      </w:r>
      <w:r w:rsidR="0027277D" w:rsidRPr="00F23F0C">
        <w:t xml:space="preserve">, dőlt, középre </w:t>
      </w:r>
      <w:r w:rsidR="00F23F0C">
        <w:t>igazított</w:t>
      </w:r>
      <w:r w:rsidR="0027277D" w:rsidRPr="00F23F0C">
        <w:t xml:space="preserve">, előtte </w:t>
      </w:r>
      <w:r w:rsidR="00CB750F" w:rsidRPr="00F23F0C">
        <w:t>6</w:t>
      </w:r>
      <w:r w:rsidR="0027277D" w:rsidRPr="00F23F0C">
        <w:t xml:space="preserve"> pt térköz, utána 12 pt térköz)</w:t>
      </w:r>
    </w:p>
    <w:p w14:paraId="32BF79DB" w14:textId="77777777" w:rsidR="00AD45AB" w:rsidRPr="00F23F0C" w:rsidRDefault="00AD45AB" w:rsidP="00CF00B4"/>
    <w:p w14:paraId="76B2A15E" w14:textId="77777777" w:rsidR="00AD45AB" w:rsidRPr="00CF00B4" w:rsidRDefault="00AD45AB" w:rsidP="00CF00B4">
      <w:pPr>
        <w:pStyle w:val="Felsorolshoz"/>
      </w:pPr>
      <w:r w:rsidRPr="00CF00B4">
        <w:t xml:space="preserve">Minden táblázatot számmal (a táblázat felett, 12-es betűméret, középre </w:t>
      </w:r>
      <w:r w:rsidR="00CF00B4">
        <w:t>igazított</w:t>
      </w:r>
      <w:r w:rsidRPr="00CF00B4">
        <w:t>, előtte 12</w:t>
      </w:r>
      <w:r w:rsidR="00CF00B4">
        <w:t> </w:t>
      </w:r>
      <w:r w:rsidRPr="00CF00B4">
        <w:t xml:space="preserve">pt térköz, utána 6 pt térköz), valamint forrásmegjelöléssel (az ábra címe alatt, 11-es betűméret, dőlt, középre </w:t>
      </w:r>
      <w:r w:rsidR="00CF00B4">
        <w:t>igazított</w:t>
      </w:r>
      <w:r w:rsidRPr="00CF00B4">
        <w:t xml:space="preserve">, előtte 0 pt térköz, utána 12 pt térköz) lásson el. </w:t>
      </w:r>
      <w:r w:rsidR="00E664AC">
        <w:t xml:space="preserve">A </w:t>
      </w:r>
      <w:r w:rsidR="00E664AC">
        <w:lastRenderedPageBreak/>
        <w:t xml:space="preserve">táblázaton belül szimpla sorközt használjon, előtte 3 pt térköz, utána 3 pt térköz alkalmazásával </w:t>
      </w:r>
    </w:p>
    <w:p w14:paraId="3DE5990C" w14:textId="77777777" w:rsidR="00E664AC" w:rsidRPr="00E664AC" w:rsidRDefault="009F0B15" w:rsidP="00E664AC">
      <w:pPr>
        <w:pStyle w:val="Tablazatok"/>
      </w:pPr>
      <w:fldSimple w:instr=" SEQ táblázat \* ARABIC ">
        <w:r w:rsidR="00E664AC" w:rsidRPr="00E664AC">
          <w:rPr>
            <w:noProof/>
          </w:rPr>
          <w:t>1</w:t>
        </w:r>
      </w:fldSimple>
      <w:r w:rsidR="00E664AC" w:rsidRPr="00E664AC">
        <w:t>. táblázat: Első táblázat címe (a táblázat felett, 12pt Calibri, középre igazított, előtte 12 pt térköz, utána 6 pt térköz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3"/>
        <w:gridCol w:w="2276"/>
        <w:gridCol w:w="2277"/>
        <w:gridCol w:w="2234"/>
      </w:tblGrid>
      <w:tr w:rsidR="00F3432F" w:rsidRPr="00F23F0C" w14:paraId="49442B95" w14:textId="77777777" w:rsidTr="00CF00B4">
        <w:trPr>
          <w:tblHeader/>
        </w:trPr>
        <w:tc>
          <w:tcPr>
            <w:tcW w:w="2303" w:type="dxa"/>
            <w:shd w:val="clear" w:color="auto" w:fill="auto"/>
            <w:vAlign w:val="center"/>
          </w:tcPr>
          <w:p w14:paraId="2C2D2B9D" w14:textId="77777777" w:rsidR="00D13C62" w:rsidRPr="00F23F0C" w:rsidRDefault="00EA09E7" w:rsidP="00CF00B4">
            <w:pPr>
              <w:keepNext/>
              <w:spacing w:before="60" w:after="60" w:line="240" w:lineRule="auto"/>
              <w:jc w:val="center"/>
              <w:rPr>
                <w:bCs w:val="0"/>
                <w:szCs w:val="24"/>
              </w:rPr>
            </w:pPr>
            <w:r w:rsidRPr="00F23F0C">
              <w:rPr>
                <w:bCs w:val="0"/>
                <w:szCs w:val="24"/>
              </w:rPr>
              <w:t>Címsor ismétlődjö</w:t>
            </w:r>
            <w:r w:rsidR="00F23F0C">
              <w:rPr>
                <w:bCs w:val="0"/>
                <w:szCs w:val="24"/>
              </w:rPr>
              <w:t>n</w:t>
            </w:r>
          </w:p>
        </w:tc>
        <w:tc>
          <w:tcPr>
            <w:tcW w:w="2303" w:type="dxa"/>
            <w:shd w:val="clear" w:color="auto" w:fill="auto"/>
            <w:vAlign w:val="center"/>
          </w:tcPr>
          <w:p w14:paraId="5BEF0019" w14:textId="77777777" w:rsidR="00D13C62" w:rsidRPr="00F23F0C" w:rsidRDefault="00F23F0C" w:rsidP="00CF00B4">
            <w:pPr>
              <w:keepNext/>
              <w:spacing w:before="60" w:after="60" w:line="240" w:lineRule="auto"/>
              <w:jc w:val="center"/>
              <w:rPr>
                <w:bCs w:val="0"/>
                <w:szCs w:val="24"/>
              </w:rPr>
            </w:pPr>
            <w:r>
              <w:rPr>
                <w:bCs w:val="0"/>
                <w:szCs w:val="24"/>
              </w:rPr>
              <w:t>Címsor együtt a következővel</w:t>
            </w:r>
          </w:p>
        </w:tc>
        <w:tc>
          <w:tcPr>
            <w:tcW w:w="2303" w:type="dxa"/>
            <w:shd w:val="clear" w:color="auto" w:fill="auto"/>
            <w:vAlign w:val="center"/>
          </w:tcPr>
          <w:p w14:paraId="7AE3A5A8" w14:textId="77777777" w:rsidR="00D13C62" w:rsidRPr="00F23F0C" w:rsidRDefault="00CF00B4" w:rsidP="00CF00B4">
            <w:pPr>
              <w:keepNext/>
              <w:spacing w:before="60" w:after="60" w:line="240" w:lineRule="auto"/>
              <w:jc w:val="center"/>
              <w:rPr>
                <w:bCs w:val="0"/>
                <w:szCs w:val="24"/>
              </w:rPr>
            </w:pPr>
            <w:r>
              <w:rPr>
                <w:bCs w:val="0"/>
                <w:szCs w:val="24"/>
              </w:rPr>
              <w:t>Középre igazított vízszintesen és függőlegesen</w:t>
            </w:r>
          </w:p>
        </w:tc>
        <w:tc>
          <w:tcPr>
            <w:tcW w:w="2303" w:type="dxa"/>
            <w:shd w:val="clear" w:color="auto" w:fill="auto"/>
            <w:vAlign w:val="center"/>
          </w:tcPr>
          <w:p w14:paraId="0A57116D" w14:textId="77777777" w:rsidR="00D13C62" w:rsidRPr="00F23F0C" w:rsidRDefault="00D13C62" w:rsidP="00CF00B4">
            <w:pPr>
              <w:keepNext/>
              <w:spacing w:before="60" w:after="60" w:line="240" w:lineRule="auto"/>
              <w:jc w:val="center"/>
              <w:rPr>
                <w:bCs w:val="0"/>
                <w:szCs w:val="24"/>
              </w:rPr>
            </w:pPr>
          </w:p>
        </w:tc>
      </w:tr>
      <w:tr w:rsidR="00F3432F" w:rsidRPr="00F23F0C" w14:paraId="453561B1" w14:textId="77777777" w:rsidTr="00082FE2">
        <w:tc>
          <w:tcPr>
            <w:tcW w:w="2303" w:type="dxa"/>
            <w:shd w:val="clear" w:color="auto" w:fill="auto"/>
            <w:vAlign w:val="center"/>
          </w:tcPr>
          <w:p w14:paraId="5748DAAE" w14:textId="77777777" w:rsidR="00D13C62" w:rsidRPr="00F23F0C" w:rsidRDefault="00D13C62" w:rsidP="00CF00B4">
            <w:pPr>
              <w:spacing w:before="60" w:after="60" w:line="240" w:lineRule="auto"/>
              <w:rPr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14:paraId="20FA201A" w14:textId="77777777" w:rsidR="00D13C62" w:rsidRPr="00F23F0C" w:rsidRDefault="00D13C62" w:rsidP="00CF00B4">
            <w:pPr>
              <w:spacing w:before="60" w:after="60" w:line="240" w:lineRule="auto"/>
              <w:rPr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14:paraId="36AE4596" w14:textId="77777777" w:rsidR="00D13C62" w:rsidRPr="00F23F0C" w:rsidRDefault="00D13C62" w:rsidP="00CF00B4">
            <w:pPr>
              <w:spacing w:before="60" w:after="60" w:line="240" w:lineRule="auto"/>
              <w:rPr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14:paraId="56B0518D" w14:textId="77777777" w:rsidR="00D13C62" w:rsidRPr="00F23F0C" w:rsidRDefault="00D13C62" w:rsidP="00CF00B4">
            <w:pPr>
              <w:spacing w:before="60" w:after="60" w:line="240" w:lineRule="auto"/>
              <w:rPr>
                <w:bCs w:val="0"/>
                <w:szCs w:val="24"/>
              </w:rPr>
            </w:pPr>
          </w:p>
        </w:tc>
      </w:tr>
    </w:tbl>
    <w:p w14:paraId="2BF1AA7B" w14:textId="77777777" w:rsidR="00D13C62" w:rsidRPr="00F23F0C" w:rsidRDefault="00D13C62" w:rsidP="00CF00B4">
      <w:pPr>
        <w:pStyle w:val="Forrasok"/>
      </w:pPr>
      <w:r w:rsidRPr="00F23F0C">
        <w:t>Forrás: saját szerkesztés</w:t>
      </w:r>
      <w:r w:rsidR="0027277D" w:rsidRPr="00F23F0C">
        <w:t xml:space="preserve"> (az ábra címe alatt, </w:t>
      </w:r>
      <w:r w:rsidR="00F23F0C">
        <w:t>11 pt Ca</w:t>
      </w:r>
      <w:r w:rsidR="00C7743B">
        <w:t>l</w:t>
      </w:r>
      <w:r w:rsidR="00F23F0C">
        <w:t>ibri</w:t>
      </w:r>
      <w:r w:rsidR="0027277D" w:rsidRPr="00F23F0C">
        <w:t xml:space="preserve">, dőlt, középre </w:t>
      </w:r>
      <w:r w:rsidR="00F23F0C">
        <w:t>igazított</w:t>
      </w:r>
      <w:r w:rsidR="0027277D" w:rsidRPr="00F23F0C">
        <w:t xml:space="preserve">, előtte </w:t>
      </w:r>
      <w:r w:rsidR="00CB750F" w:rsidRPr="00F23F0C">
        <w:t>6</w:t>
      </w:r>
      <w:r w:rsidR="0027277D" w:rsidRPr="00F23F0C">
        <w:t xml:space="preserve"> pt térköz, utána 12 pt térköz)</w:t>
      </w:r>
    </w:p>
    <w:p w14:paraId="7125E8BA" w14:textId="77777777" w:rsidR="00D13C62" w:rsidRPr="00F23F0C" w:rsidRDefault="00D13C62" w:rsidP="00CF00B4">
      <w:pPr>
        <w:rPr>
          <w:bCs w:val="0"/>
          <w:szCs w:val="24"/>
        </w:rPr>
      </w:pPr>
    </w:p>
    <w:p w14:paraId="565E22AD" w14:textId="77777777" w:rsidR="00D13C62" w:rsidRPr="00F23F0C" w:rsidRDefault="00D13C62" w:rsidP="00CF00B4">
      <w:pPr>
        <w:rPr>
          <w:bCs w:val="0"/>
          <w:szCs w:val="24"/>
        </w:rPr>
      </w:pPr>
    </w:p>
    <w:sectPr w:rsidR="00D13C62" w:rsidRPr="00F23F0C" w:rsidSect="007037A5">
      <w:headerReference w:type="default" r:id="rId21"/>
      <w:footerReference w:type="default" r:id="rId22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DB6622" w14:textId="77777777" w:rsidR="007E7EC6" w:rsidRDefault="007E7EC6" w:rsidP="003B14B0">
      <w:r>
        <w:separator/>
      </w:r>
    </w:p>
    <w:p w14:paraId="20EA0EF4" w14:textId="77777777" w:rsidR="007E7EC6" w:rsidRDefault="007E7EC6"/>
  </w:endnote>
  <w:endnote w:type="continuationSeparator" w:id="0">
    <w:p w14:paraId="65715CCE" w14:textId="77777777" w:rsidR="007E7EC6" w:rsidRDefault="007E7EC6" w:rsidP="003B14B0">
      <w:r>
        <w:continuationSeparator/>
      </w:r>
    </w:p>
    <w:p w14:paraId="49023C80" w14:textId="77777777" w:rsidR="007E7EC6" w:rsidRDefault="007E7E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D5B2D" w14:textId="77777777" w:rsidR="00082FE2" w:rsidRPr="007037A5" w:rsidRDefault="00082FE2" w:rsidP="00082FE2">
    <w:pPr>
      <w:pStyle w:val="llb"/>
      <w:jc w:val="center"/>
    </w:pPr>
    <w:r w:rsidRPr="007037A5">
      <w:fldChar w:fldCharType="begin"/>
    </w:r>
    <w:r w:rsidRPr="007037A5">
      <w:instrText>PAGE   \* MERGEFORMAT</w:instrText>
    </w:r>
    <w:r w:rsidRPr="007037A5">
      <w:fldChar w:fldCharType="separate"/>
    </w:r>
    <w:r w:rsidR="006B1295">
      <w:rPr>
        <w:noProof/>
      </w:rPr>
      <w:t>8</w:t>
    </w:r>
    <w:r w:rsidRPr="007037A5">
      <w:fldChar w:fldCharType="end"/>
    </w:r>
    <w:r w:rsidRPr="007037A5">
      <w:t>/</w:t>
    </w:r>
    <w:fldSimple w:instr=" NUMPAGES   \* MERGEFORMAT ">
      <w:r w:rsidR="006B1295">
        <w:rPr>
          <w:noProof/>
        </w:rPr>
        <w:t>8</w:t>
      </w:r>
    </w:fldSimple>
    <w:r w:rsidRPr="007037A5">
      <w:t xml:space="preserve"> old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49CEB9" w14:textId="77777777" w:rsidR="007E7EC6" w:rsidRDefault="007E7EC6" w:rsidP="003B14B0">
      <w:r>
        <w:separator/>
      </w:r>
    </w:p>
    <w:p w14:paraId="318C4C33" w14:textId="77777777" w:rsidR="007E7EC6" w:rsidRDefault="007E7EC6"/>
  </w:footnote>
  <w:footnote w:type="continuationSeparator" w:id="0">
    <w:p w14:paraId="2AAFA364" w14:textId="77777777" w:rsidR="007E7EC6" w:rsidRDefault="007E7EC6" w:rsidP="003B14B0">
      <w:r>
        <w:continuationSeparator/>
      </w:r>
    </w:p>
    <w:p w14:paraId="2F1C0AC5" w14:textId="77777777" w:rsidR="007E7EC6" w:rsidRDefault="007E7E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219AEF" w14:textId="303B8732" w:rsidR="00691428" w:rsidRPr="00691428" w:rsidRDefault="009F7116">
    <w:pPr>
      <w:pStyle w:val="lfej"/>
      <w:rPr>
        <w:b/>
      </w:rPr>
    </w:pPr>
    <w:r>
      <w:rPr>
        <w:b/>
      </w:rPr>
      <w:t>I</w:t>
    </w:r>
    <w:r w:rsidR="00DB07EB">
      <w:rPr>
        <w:b/>
      </w:rPr>
      <w:t xml:space="preserve">I. </w:t>
    </w:r>
    <w:r w:rsidR="00691428" w:rsidRPr="00691428">
      <w:rPr>
        <w:b/>
      </w:rPr>
      <w:t>Farkas Ferenc Nemzetközi Tudományos Konferencia</w:t>
    </w:r>
    <w:r w:rsidR="00CF00B4">
      <w:rPr>
        <w:b/>
      </w:rPr>
      <w:t xml:space="preserve"> -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244AB"/>
    <w:multiLevelType w:val="hybridMultilevel"/>
    <w:tmpl w:val="6628659E"/>
    <w:lvl w:ilvl="0" w:tplc="EF8A0862">
      <w:start w:val="1"/>
      <w:numFmt w:val="bullet"/>
      <w:pStyle w:val="Felsorolshoz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209F24C3"/>
    <w:multiLevelType w:val="multilevel"/>
    <w:tmpl w:val="B50051E8"/>
    <w:lvl w:ilvl="0">
      <w:start w:val="1"/>
      <w:numFmt w:val="decimal"/>
      <w:pStyle w:val="Cmsor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46434246"/>
    <w:multiLevelType w:val="hybridMultilevel"/>
    <w:tmpl w:val="D0586C9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D069EC"/>
    <w:multiLevelType w:val="multilevel"/>
    <w:tmpl w:val="B3F8D25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msor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2MzI3tjAyt7A0NDNT0lEKTi0uzszPAykwNKoFABiSpXotAAAA"/>
  </w:docVars>
  <w:rsids>
    <w:rsidRoot w:val="00DB70DD"/>
    <w:rsid w:val="00005C89"/>
    <w:rsid w:val="000408E3"/>
    <w:rsid w:val="00046003"/>
    <w:rsid w:val="000569F4"/>
    <w:rsid w:val="00082FE2"/>
    <w:rsid w:val="000874CB"/>
    <w:rsid w:val="00091DC5"/>
    <w:rsid w:val="000E3257"/>
    <w:rsid w:val="000E6889"/>
    <w:rsid w:val="00112FFE"/>
    <w:rsid w:val="00123836"/>
    <w:rsid w:val="00152505"/>
    <w:rsid w:val="001A671E"/>
    <w:rsid w:val="001B2B73"/>
    <w:rsid w:val="001B6679"/>
    <w:rsid w:val="001C3CF6"/>
    <w:rsid w:val="001E0F16"/>
    <w:rsid w:val="001F3C6E"/>
    <w:rsid w:val="001F6809"/>
    <w:rsid w:val="002036BE"/>
    <w:rsid w:val="0023533E"/>
    <w:rsid w:val="002415FF"/>
    <w:rsid w:val="00260039"/>
    <w:rsid w:val="0027277D"/>
    <w:rsid w:val="00297FA0"/>
    <w:rsid w:val="002E760B"/>
    <w:rsid w:val="00342E3E"/>
    <w:rsid w:val="003505D2"/>
    <w:rsid w:val="00382C06"/>
    <w:rsid w:val="003B14B0"/>
    <w:rsid w:val="003C57A0"/>
    <w:rsid w:val="003D785E"/>
    <w:rsid w:val="003E5F9C"/>
    <w:rsid w:val="003F4C77"/>
    <w:rsid w:val="003F6667"/>
    <w:rsid w:val="004029F4"/>
    <w:rsid w:val="004442C3"/>
    <w:rsid w:val="00455563"/>
    <w:rsid w:val="00482661"/>
    <w:rsid w:val="004E3220"/>
    <w:rsid w:val="004F1D2D"/>
    <w:rsid w:val="00544407"/>
    <w:rsid w:val="00550F1F"/>
    <w:rsid w:val="0055601E"/>
    <w:rsid w:val="00556A42"/>
    <w:rsid w:val="00565B72"/>
    <w:rsid w:val="00586D50"/>
    <w:rsid w:val="005B134E"/>
    <w:rsid w:val="005C4DB1"/>
    <w:rsid w:val="006016CB"/>
    <w:rsid w:val="006125ED"/>
    <w:rsid w:val="006439E5"/>
    <w:rsid w:val="00643F0B"/>
    <w:rsid w:val="006447D0"/>
    <w:rsid w:val="00650F00"/>
    <w:rsid w:val="00652547"/>
    <w:rsid w:val="00684CC4"/>
    <w:rsid w:val="00691428"/>
    <w:rsid w:val="006A34CD"/>
    <w:rsid w:val="006B1295"/>
    <w:rsid w:val="006B2196"/>
    <w:rsid w:val="006B53AB"/>
    <w:rsid w:val="006B5AF3"/>
    <w:rsid w:val="006C4D48"/>
    <w:rsid w:val="006D27CA"/>
    <w:rsid w:val="006F07EB"/>
    <w:rsid w:val="006F4D3E"/>
    <w:rsid w:val="0070016D"/>
    <w:rsid w:val="007037A5"/>
    <w:rsid w:val="00707D95"/>
    <w:rsid w:val="007130B0"/>
    <w:rsid w:val="007203DB"/>
    <w:rsid w:val="00745165"/>
    <w:rsid w:val="00753FD3"/>
    <w:rsid w:val="00772716"/>
    <w:rsid w:val="00774238"/>
    <w:rsid w:val="00775696"/>
    <w:rsid w:val="007A111D"/>
    <w:rsid w:val="007B3B8A"/>
    <w:rsid w:val="007E513F"/>
    <w:rsid w:val="007E7EC6"/>
    <w:rsid w:val="00804CFC"/>
    <w:rsid w:val="0082348A"/>
    <w:rsid w:val="00824FAB"/>
    <w:rsid w:val="008972E9"/>
    <w:rsid w:val="008A65E3"/>
    <w:rsid w:val="008A666D"/>
    <w:rsid w:val="008E6876"/>
    <w:rsid w:val="008F7063"/>
    <w:rsid w:val="008F7B83"/>
    <w:rsid w:val="00902DF6"/>
    <w:rsid w:val="00940568"/>
    <w:rsid w:val="00943FEE"/>
    <w:rsid w:val="00953975"/>
    <w:rsid w:val="00956A68"/>
    <w:rsid w:val="0095716E"/>
    <w:rsid w:val="0097302B"/>
    <w:rsid w:val="009A08CB"/>
    <w:rsid w:val="009E251C"/>
    <w:rsid w:val="009E2EEA"/>
    <w:rsid w:val="009F0B15"/>
    <w:rsid w:val="009F7116"/>
    <w:rsid w:val="009F76A4"/>
    <w:rsid w:val="00A04481"/>
    <w:rsid w:val="00A12EFF"/>
    <w:rsid w:val="00A13FFA"/>
    <w:rsid w:val="00A166C1"/>
    <w:rsid w:val="00A16EB0"/>
    <w:rsid w:val="00A3552C"/>
    <w:rsid w:val="00A8318E"/>
    <w:rsid w:val="00A835A2"/>
    <w:rsid w:val="00A865F6"/>
    <w:rsid w:val="00AD45AB"/>
    <w:rsid w:val="00AE1592"/>
    <w:rsid w:val="00AE6877"/>
    <w:rsid w:val="00AF55A6"/>
    <w:rsid w:val="00B0005E"/>
    <w:rsid w:val="00B06E2B"/>
    <w:rsid w:val="00B14BCA"/>
    <w:rsid w:val="00B276E3"/>
    <w:rsid w:val="00B33FEB"/>
    <w:rsid w:val="00B43337"/>
    <w:rsid w:val="00B77176"/>
    <w:rsid w:val="00B77C2B"/>
    <w:rsid w:val="00B80C49"/>
    <w:rsid w:val="00BA7CC8"/>
    <w:rsid w:val="00BC19CB"/>
    <w:rsid w:val="00BC4662"/>
    <w:rsid w:val="00BD68EB"/>
    <w:rsid w:val="00BE479F"/>
    <w:rsid w:val="00BF0966"/>
    <w:rsid w:val="00C2225F"/>
    <w:rsid w:val="00C339D2"/>
    <w:rsid w:val="00C34A75"/>
    <w:rsid w:val="00C5313F"/>
    <w:rsid w:val="00C6406C"/>
    <w:rsid w:val="00C70034"/>
    <w:rsid w:val="00C76238"/>
    <w:rsid w:val="00C7743B"/>
    <w:rsid w:val="00C8763D"/>
    <w:rsid w:val="00C91FDC"/>
    <w:rsid w:val="00CA160D"/>
    <w:rsid w:val="00CB171D"/>
    <w:rsid w:val="00CB51E7"/>
    <w:rsid w:val="00CB750F"/>
    <w:rsid w:val="00CE7DCF"/>
    <w:rsid w:val="00CF00B4"/>
    <w:rsid w:val="00CF5B32"/>
    <w:rsid w:val="00CF7432"/>
    <w:rsid w:val="00D13C62"/>
    <w:rsid w:val="00D52F0D"/>
    <w:rsid w:val="00D54445"/>
    <w:rsid w:val="00D6139D"/>
    <w:rsid w:val="00D850AA"/>
    <w:rsid w:val="00D93AFD"/>
    <w:rsid w:val="00DB07EB"/>
    <w:rsid w:val="00DB70DD"/>
    <w:rsid w:val="00DF0899"/>
    <w:rsid w:val="00DF3CC5"/>
    <w:rsid w:val="00DF5D81"/>
    <w:rsid w:val="00E0456D"/>
    <w:rsid w:val="00E10A54"/>
    <w:rsid w:val="00E11B8A"/>
    <w:rsid w:val="00E41A6D"/>
    <w:rsid w:val="00E572C6"/>
    <w:rsid w:val="00E664AC"/>
    <w:rsid w:val="00EA09E7"/>
    <w:rsid w:val="00EC3B0C"/>
    <w:rsid w:val="00EE233F"/>
    <w:rsid w:val="00EE5C39"/>
    <w:rsid w:val="00EF126C"/>
    <w:rsid w:val="00EF1F22"/>
    <w:rsid w:val="00EF5928"/>
    <w:rsid w:val="00EF5DDC"/>
    <w:rsid w:val="00F23F0C"/>
    <w:rsid w:val="00F31803"/>
    <w:rsid w:val="00F3432F"/>
    <w:rsid w:val="00F47220"/>
    <w:rsid w:val="00F5195F"/>
    <w:rsid w:val="00F63E99"/>
    <w:rsid w:val="00F74A8E"/>
    <w:rsid w:val="00F777FB"/>
    <w:rsid w:val="00F95402"/>
    <w:rsid w:val="00FB611E"/>
    <w:rsid w:val="00FC5D8E"/>
    <w:rsid w:val="00FD7DF9"/>
    <w:rsid w:val="00FE6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1"/>
    </o:shapelayout>
  </w:shapeDefaults>
  <w:decimalSymbol w:val=","/>
  <w:listSeparator w:val=";"/>
  <w14:docId w14:val="510E2F64"/>
  <w15:chartTrackingRefBased/>
  <w15:docId w15:val="{973E6A58-1C66-4C9F-89D4-C37C646F4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l">
    <w:name w:val="Normal"/>
    <w:qFormat/>
    <w:rsid w:val="00CF00B4"/>
    <w:pPr>
      <w:spacing w:before="120" w:line="360" w:lineRule="auto"/>
      <w:jc w:val="both"/>
    </w:pPr>
    <w:rPr>
      <w:rFonts w:ascii="Calibri" w:hAnsi="Calibri"/>
      <w:bCs/>
      <w:sz w:val="24"/>
      <w:szCs w:val="26"/>
    </w:rPr>
  </w:style>
  <w:style w:type="paragraph" w:styleId="Cmsor1">
    <w:name w:val="heading 1"/>
    <w:basedOn w:val="Norml"/>
    <w:next w:val="Norml"/>
    <w:link w:val="Cmsor1Char"/>
    <w:qFormat/>
    <w:rsid w:val="00CF00B4"/>
    <w:pPr>
      <w:keepNext/>
      <w:numPr>
        <w:numId w:val="4"/>
      </w:numPr>
      <w:spacing w:before="480" w:after="240"/>
      <w:ind w:left="431" w:hanging="431"/>
      <w:jc w:val="left"/>
      <w:outlineLvl w:val="0"/>
    </w:pPr>
    <w:rPr>
      <w:b/>
      <w:bCs w:val="0"/>
      <w:caps/>
      <w:szCs w:val="24"/>
    </w:rPr>
  </w:style>
  <w:style w:type="paragraph" w:styleId="Cmsor2">
    <w:name w:val="heading 2"/>
    <w:basedOn w:val="Cmsor1"/>
    <w:next w:val="Norml"/>
    <w:link w:val="Cmsor2Char"/>
    <w:unhideWhenUsed/>
    <w:qFormat/>
    <w:rsid w:val="00CF00B4"/>
    <w:pPr>
      <w:numPr>
        <w:ilvl w:val="1"/>
      </w:numPr>
      <w:outlineLvl w:val="1"/>
    </w:pPr>
    <w:rPr>
      <w:caps w:val="0"/>
    </w:rPr>
  </w:style>
  <w:style w:type="paragraph" w:styleId="Cmsor3">
    <w:name w:val="heading 3"/>
    <w:basedOn w:val="Norml"/>
    <w:next w:val="Norml"/>
    <w:link w:val="Cmsor3Char"/>
    <w:unhideWhenUsed/>
    <w:qFormat/>
    <w:rsid w:val="00CF00B4"/>
    <w:pPr>
      <w:keepNext/>
      <w:numPr>
        <w:ilvl w:val="2"/>
        <w:numId w:val="1"/>
      </w:numPr>
      <w:spacing w:before="240"/>
      <w:jc w:val="left"/>
      <w:outlineLvl w:val="2"/>
    </w:pPr>
    <w:rPr>
      <w:rFonts w:ascii="Calibri Light" w:hAnsi="Calibri Light"/>
      <w:i/>
    </w:rPr>
  </w:style>
  <w:style w:type="paragraph" w:styleId="Cmsor4">
    <w:name w:val="heading 4"/>
    <w:basedOn w:val="Norml"/>
    <w:next w:val="Norml"/>
    <w:link w:val="Cmsor4Char"/>
    <w:semiHidden/>
    <w:unhideWhenUsed/>
    <w:qFormat/>
    <w:rsid w:val="00EF126C"/>
    <w:pPr>
      <w:keepNext/>
      <w:numPr>
        <w:ilvl w:val="3"/>
        <w:numId w:val="1"/>
      </w:numPr>
      <w:spacing w:before="240" w:after="60"/>
      <w:outlineLvl w:val="3"/>
    </w:pPr>
    <w:rPr>
      <w:sz w:val="28"/>
      <w:szCs w:val="28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EF126C"/>
    <w:pPr>
      <w:numPr>
        <w:ilvl w:val="4"/>
        <w:numId w:val="1"/>
      </w:numPr>
      <w:spacing w:before="240" w:after="60"/>
      <w:outlineLvl w:val="4"/>
    </w:pPr>
    <w:rPr>
      <w:i/>
      <w:iCs/>
    </w:rPr>
  </w:style>
  <w:style w:type="paragraph" w:styleId="Cmsor6">
    <w:name w:val="heading 6"/>
    <w:basedOn w:val="Norml"/>
    <w:next w:val="Norml"/>
    <w:link w:val="Cmsor6Char"/>
    <w:semiHidden/>
    <w:unhideWhenUsed/>
    <w:qFormat/>
    <w:rsid w:val="00EF126C"/>
    <w:pPr>
      <w:numPr>
        <w:ilvl w:val="5"/>
        <w:numId w:val="1"/>
      </w:numPr>
      <w:spacing w:before="240" w:after="60"/>
      <w:outlineLvl w:val="5"/>
    </w:pPr>
    <w:rPr>
      <w:b/>
      <w:bCs w:val="0"/>
      <w:sz w:val="22"/>
      <w:szCs w:val="22"/>
    </w:rPr>
  </w:style>
  <w:style w:type="paragraph" w:styleId="Cmsor7">
    <w:name w:val="heading 7"/>
    <w:basedOn w:val="Norml"/>
    <w:next w:val="Norml"/>
    <w:link w:val="Cmsor7Char"/>
    <w:semiHidden/>
    <w:unhideWhenUsed/>
    <w:qFormat/>
    <w:rsid w:val="00EF126C"/>
    <w:pPr>
      <w:numPr>
        <w:ilvl w:val="6"/>
        <w:numId w:val="1"/>
      </w:numPr>
      <w:spacing w:before="240" w:after="60"/>
      <w:outlineLvl w:val="6"/>
    </w:pPr>
    <w:rPr>
      <w:szCs w:val="24"/>
    </w:rPr>
  </w:style>
  <w:style w:type="paragraph" w:styleId="Cmsor8">
    <w:name w:val="heading 8"/>
    <w:basedOn w:val="Norml"/>
    <w:next w:val="Norml"/>
    <w:link w:val="Cmsor8Char"/>
    <w:semiHidden/>
    <w:unhideWhenUsed/>
    <w:qFormat/>
    <w:rsid w:val="00EF126C"/>
    <w:pPr>
      <w:numPr>
        <w:ilvl w:val="7"/>
        <w:numId w:val="1"/>
      </w:numPr>
      <w:spacing w:before="240" w:after="60"/>
      <w:outlineLvl w:val="7"/>
    </w:pPr>
    <w:rPr>
      <w:i/>
      <w:iCs/>
      <w:szCs w:val="24"/>
    </w:rPr>
  </w:style>
  <w:style w:type="paragraph" w:styleId="Cmsor9">
    <w:name w:val="heading 9"/>
    <w:basedOn w:val="Norml"/>
    <w:next w:val="Norml"/>
    <w:link w:val="Cmsor9Char"/>
    <w:semiHidden/>
    <w:unhideWhenUsed/>
    <w:qFormat/>
    <w:rsid w:val="00EF126C"/>
    <w:pPr>
      <w:numPr>
        <w:ilvl w:val="8"/>
        <w:numId w:val="1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rsid w:val="003B14B0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rsid w:val="003B14B0"/>
    <w:rPr>
      <w:b/>
      <w:bCs/>
      <w:sz w:val="26"/>
      <w:szCs w:val="26"/>
    </w:rPr>
  </w:style>
  <w:style w:type="paragraph" w:styleId="llb">
    <w:name w:val="footer"/>
    <w:basedOn w:val="Norml"/>
    <w:link w:val="llbChar"/>
    <w:rsid w:val="003B14B0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rsid w:val="003B14B0"/>
    <w:rPr>
      <w:b/>
      <w:bCs/>
      <w:sz w:val="26"/>
      <w:szCs w:val="26"/>
    </w:rPr>
  </w:style>
  <w:style w:type="character" w:customStyle="1" w:styleId="Cmsor1Char">
    <w:name w:val="Címsor 1 Char"/>
    <w:link w:val="Cmsor1"/>
    <w:rsid w:val="00CF00B4"/>
    <w:rPr>
      <w:rFonts w:ascii="Calibri" w:hAnsi="Calibri"/>
      <w:b/>
      <w:caps/>
      <w:sz w:val="24"/>
      <w:szCs w:val="24"/>
    </w:rPr>
  </w:style>
  <w:style w:type="character" w:customStyle="1" w:styleId="Cmsor2Char">
    <w:name w:val="Címsor 2 Char"/>
    <w:link w:val="Cmsor2"/>
    <w:rsid w:val="00CF00B4"/>
    <w:rPr>
      <w:rFonts w:ascii="Calibri" w:hAnsi="Calibri"/>
      <w:b/>
      <w:sz w:val="24"/>
      <w:szCs w:val="24"/>
    </w:rPr>
  </w:style>
  <w:style w:type="character" w:customStyle="1" w:styleId="Cmsor3Char">
    <w:name w:val="Címsor 3 Char"/>
    <w:link w:val="Cmsor3"/>
    <w:rsid w:val="00CF00B4"/>
    <w:rPr>
      <w:rFonts w:ascii="Calibri Light" w:hAnsi="Calibri Light"/>
      <w:bCs/>
      <w:i/>
      <w:sz w:val="24"/>
      <w:szCs w:val="26"/>
    </w:rPr>
  </w:style>
  <w:style w:type="character" w:customStyle="1" w:styleId="Cmsor4Char">
    <w:name w:val="Címsor 4 Char"/>
    <w:link w:val="Cmsor4"/>
    <w:semiHidden/>
    <w:rsid w:val="00EF126C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Cmsor5Char">
    <w:name w:val="Címsor 5 Char"/>
    <w:link w:val="Cmsor5"/>
    <w:semiHidden/>
    <w:rsid w:val="00EF126C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Cmsor6Char">
    <w:name w:val="Címsor 6 Char"/>
    <w:link w:val="Cmsor6"/>
    <w:semiHidden/>
    <w:rsid w:val="00EF126C"/>
    <w:rPr>
      <w:rFonts w:ascii="Calibri" w:eastAsia="Times New Roman" w:hAnsi="Calibri" w:cs="Times New Roman"/>
      <w:sz w:val="22"/>
      <w:szCs w:val="22"/>
    </w:rPr>
  </w:style>
  <w:style w:type="character" w:customStyle="1" w:styleId="Cmsor7Char">
    <w:name w:val="Címsor 7 Char"/>
    <w:link w:val="Cmsor7"/>
    <w:semiHidden/>
    <w:rsid w:val="00EF126C"/>
    <w:rPr>
      <w:rFonts w:ascii="Calibri" w:eastAsia="Times New Roman" w:hAnsi="Calibri" w:cs="Times New Roman"/>
      <w:b/>
      <w:bCs/>
      <w:sz w:val="24"/>
      <w:szCs w:val="24"/>
    </w:rPr>
  </w:style>
  <w:style w:type="character" w:customStyle="1" w:styleId="Cmsor8Char">
    <w:name w:val="Címsor 8 Char"/>
    <w:link w:val="Cmsor8"/>
    <w:semiHidden/>
    <w:rsid w:val="00EF126C"/>
    <w:rPr>
      <w:rFonts w:ascii="Calibri" w:eastAsia="Times New Roman" w:hAnsi="Calibri" w:cs="Times New Roman"/>
      <w:b/>
      <w:bCs/>
      <w:i/>
      <w:iCs/>
      <w:sz w:val="24"/>
      <w:szCs w:val="24"/>
    </w:rPr>
  </w:style>
  <w:style w:type="character" w:customStyle="1" w:styleId="Cmsor9Char">
    <w:name w:val="Címsor 9 Char"/>
    <w:link w:val="Cmsor9"/>
    <w:semiHidden/>
    <w:rsid w:val="00EF126C"/>
    <w:rPr>
      <w:rFonts w:ascii="Calibri Light" w:eastAsia="Times New Roman" w:hAnsi="Calibri Light" w:cs="Times New Roman"/>
      <w:b/>
      <w:bCs/>
      <w:sz w:val="22"/>
      <w:szCs w:val="22"/>
    </w:rPr>
  </w:style>
  <w:style w:type="character" w:styleId="Hiperhivatkozs">
    <w:name w:val="Hyperlink"/>
    <w:rsid w:val="00745165"/>
    <w:rPr>
      <w:color w:val="0563C1"/>
      <w:u w:val="single"/>
    </w:rPr>
  </w:style>
  <w:style w:type="table" w:styleId="Rcsostblzat">
    <w:name w:val="Table Grid"/>
    <w:basedOn w:val="Normltblzat"/>
    <w:rsid w:val="00D13C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rsid w:val="006D27CA"/>
    <w:rPr>
      <w:color w:val="954F72"/>
      <w:u w:val="single"/>
    </w:rPr>
  </w:style>
  <w:style w:type="character" w:styleId="Jegyzethivatkozs">
    <w:name w:val="annotation reference"/>
    <w:rsid w:val="004442C3"/>
    <w:rPr>
      <w:sz w:val="16"/>
      <w:szCs w:val="16"/>
    </w:rPr>
  </w:style>
  <w:style w:type="paragraph" w:styleId="Jegyzetszveg">
    <w:name w:val="annotation text"/>
    <w:basedOn w:val="Norml"/>
    <w:link w:val="JegyzetszvegChar"/>
    <w:rsid w:val="004442C3"/>
    <w:rPr>
      <w:sz w:val="20"/>
      <w:szCs w:val="20"/>
    </w:rPr>
  </w:style>
  <w:style w:type="character" w:customStyle="1" w:styleId="JegyzetszvegChar">
    <w:name w:val="Jegyzetszöveg Char"/>
    <w:link w:val="Jegyzetszveg"/>
    <w:rsid w:val="004442C3"/>
    <w:rPr>
      <w:b/>
      <w:bCs/>
    </w:rPr>
  </w:style>
  <w:style w:type="paragraph" w:styleId="Megjegyzstrgya">
    <w:name w:val="annotation subject"/>
    <w:basedOn w:val="Jegyzetszveg"/>
    <w:next w:val="Jegyzetszveg"/>
    <w:link w:val="MegjegyzstrgyaChar"/>
    <w:rsid w:val="004442C3"/>
  </w:style>
  <w:style w:type="character" w:customStyle="1" w:styleId="MegjegyzstrgyaChar">
    <w:name w:val="Megjegyzés tárgya Char"/>
    <w:basedOn w:val="JegyzetszvegChar"/>
    <w:link w:val="Megjegyzstrgya"/>
    <w:rsid w:val="004442C3"/>
    <w:rPr>
      <w:b/>
      <w:bCs/>
    </w:rPr>
  </w:style>
  <w:style w:type="paragraph" w:styleId="Buborkszveg">
    <w:name w:val="Balloon Text"/>
    <w:basedOn w:val="Norml"/>
    <w:link w:val="BuborkszvegChar"/>
    <w:rsid w:val="004442C3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4442C3"/>
    <w:rPr>
      <w:rFonts w:ascii="Tahoma" w:hAnsi="Tahoma" w:cs="Tahoma"/>
      <w:b/>
      <w:bCs/>
      <w:sz w:val="16"/>
      <w:szCs w:val="16"/>
    </w:rPr>
  </w:style>
  <w:style w:type="character" w:styleId="Feloldatlanmegemlts">
    <w:name w:val="Unresolved Mention"/>
    <w:uiPriority w:val="99"/>
    <w:semiHidden/>
    <w:unhideWhenUsed/>
    <w:rsid w:val="003F4C77"/>
    <w:rPr>
      <w:color w:val="808080"/>
      <w:shd w:val="clear" w:color="auto" w:fill="E6E6E6"/>
    </w:rPr>
  </w:style>
  <w:style w:type="paragraph" w:customStyle="1" w:styleId="Irodalom">
    <w:name w:val="Irodalom"/>
    <w:basedOn w:val="Norml"/>
    <w:qFormat/>
    <w:rsid w:val="00CF00B4"/>
    <w:pPr>
      <w:ind w:left="567" w:hanging="567"/>
    </w:pPr>
    <w:rPr>
      <w:bCs w:val="0"/>
      <w:sz w:val="22"/>
      <w:szCs w:val="24"/>
    </w:rPr>
  </w:style>
  <w:style w:type="paragraph" w:customStyle="1" w:styleId="Felsorolshoz">
    <w:name w:val="Felsoroláshoz"/>
    <w:basedOn w:val="Norml"/>
    <w:link w:val="FelsorolshozChar"/>
    <w:qFormat/>
    <w:rsid w:val="00CF00B4"/>
    <w:pPr>
      <w:numPr>
        <w:numId w:val="3"/>
      </w:numPr>
      <w:ind w:left="567" w:hanging="357"/>
      <w:contextualSpacing/>
    </w:pPr>
    <w:rPr>
      <w:bCs w:val="0"/>
      <w:szCs w:val="24"/>
    </w:rPr>
  </w:style>
  <w:style w:type="paragraph" w:customStyle="1" w:styleId="Forrasok">
    <w:name w:val="Forrasok"/>
    <w:basedOn w:val="Norml"/>
    <w:qFormat/>
    <w:rsid w:val="00CF00B4"/>
    <w:pPr>
      <w:spacing w:after="240"/>
      <w:jc w:val="center"/>
    </w:pPr>
    <w:rPr>
      <w:bCs w:val="0"/>
      <w:i/>
      <w:sz w:val="22"/>
      <w:szCs w:val="24"/>
    </w:rPr>
  </w:style>
  <w:style w:type="character" w:customStyle="1" w:styleId="FelsorolshozChar">
    <w:name w:val="Felsoroláshoz Char"/>
    <w:link w:val="Felsorolshoz"/>
    <w:rsid w:val="00CF00B4"/>
    <w:rPr>
      <w:rFonts w:ascii="Calibri" w:hAnsi="Calibri"/>
      <w:sz w:val="24"/>
      <w:szCs w:val="24"/>
    </w:rPr>
  </w:style>
  <w:style w:type="paragraph" w:styleId="Kpalrs">
    <w:name w:val="caption"/>
    <w:basedOn w:val="Norml"/>
    <w:next w:val="Norml"/>
    <w:unhideWhenUsed/>
    <w:qFormat/>
    <w:rsid w:val="00E664AC"/>
    <w:rPr>
      <w:b/>
      <w:sz w:val="20"/>
      <w:szCs w:val="20"/>
    </w:rPr>
  </w:style>
  <w:style w:type="paragraph" w:customStyle="1" w:styleId="Tablazatok">
    <w:name w:val="Tablazatok"/>
    <w:basedOn w:val="Kpalrs"/>
    <w:qFormat/>
    <w:rsid w:val="00E664AC"/>
    <w:pPr>
      <w:keepNext/>
      <w:spacing w:before="240" w:after="120"/>
      <w:jc w:val="center"/>
    </w:pPr>
    <w:rPr>
      <w:b w:val="0"/>
      <w:sz w:val="24"/>
      <w:szCs w:val="24"/>
    </w:rPr>
  </w:style>
  <w:style w:type="paragraph" w:customStyle="1" w:styleId="Abrak">
    <w:name w:val="Abrak"/>
    <w:basedOn w:val="Kpalrs"/>
    <w:qFormat/>
    <w:rsid w:val="00C7743B"/>
    <w:pPr>
      <w:keepNext/>
      <w:spacing w:before="240" w:after="120"/>
      <w:jc w:val="center"/>
    </w:pPr>
    <w:rPr>
      <w:b w:val="0"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mailcim03@yyyy.yy" TargetMode="External"/><Relationship Id="rId18" Type="http://schemas.openxmlformats.org/officeDocument/2006/relationships/diagramQuickStyle" Target="diagrams/quickStyl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mailto:Emailcim02@yyyy.yy" TargetMode="External"/><Relationship Id="rId17" Type="http://schemas.openxmlformats.org/officeDocument/2006/relationships/diagramLayout" Target="diagrams/layout1.xml"/><Relationship Id="rId2" Type="http://schemas.openxmlformats.org/officeDocument/2006/relationships/customXml" Target="../customXml/item2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mailcim01@yyyy.yy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citethisforme.com/harvard-referencing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diagramColors" Target="diagrams/color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fisc@ktk.pte.hu" TargetMode="External"/><Relationship Id="rId22" Type="http://schemas.openxmlformats.org/officeDocument/2006/relationships/footer" Target="foot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E053880-4EDA-49FA-9F33-E3FE7491E818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/>
      <dgm:spPr/>
    </dgm:pt>
    <dgm:pt modelId="{4D7E50E4-ED11-4AD2-9BC7-E6ABA542F7FE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A93D8FB7-72F5-47B3-B3C3-F8BA13BB3113}" type="parTrans" cxnId="{44D730D3-11BB-42E3-AAC0-0E82935DD424}">
      <dgm:prSet/>
      <dgm:spPr/>
    </dgm:pt>
    <dgm:pt modelId="{A7CC8557-4BBF-4422-B6FF-AE119F8F4141}" type="sibTrans" cxnId="{44D730D3-11BB-42E3-AAC0-0E82935DD424}">
      <dgm:prSet/>
      <dgm:spPr/>
    </dgm:pt>
    <dgm:pt modelId="{C3C4BD2E-53C4-443B-B10B-023DEA40256B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BCAAEDC4-B8E2-4AC4-9648-0BB6551D1D35}" type="parTrans" cxnId="{E4E0B994-20C6-44CD-A184-60501B2AB8C0}">
      <dgm:prSet/>
      <dgm:spPr/>
    </dgm:pt>
    <dgm:pt modelId="{1BB08864-DAFF-4256-8455-E8C595EA43B7}" type="sibTrans" cxnId="{E4E0B994-20C6-44CD-A184-60501B2AB8C0}">
      <dgm:prSet/>
      <dgm:spPr/>
    </dgm:pt>
    <dgm:pt modelId="{838CAA21-EDB9-498C-B2D0-CFCB97336A35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0CADE4B2-DE60-41BD-B7C9-D4A5D0E07AE7}" type="parTrans" cxnId="{208C048A-5410-451D-B1EF-6E818CFA9766}">
      <dgm:prSet/>
      <dgm:spPr/>
    </dgm:pt>
    <dgm:pt modelId="{594F3AF9-1C84-4A18-92FF-EBE719681898}" type="sibTrans" cxnId="{208C048A-5410-451D-B1EF-6E818CFA9766}">
      <dgm:prSet/>
      <dgm:spPr/>
    </dgm:pt>
    <dgm:pt modelId="{DA27AF48-3398-4C9C-9646-9B7C82480ECF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254154F0-8676-4CCA-8559-48E0B64B8C2F}" type="parTrans" cxnId="{723D598F-188A-4878-960D-01FC544EF792}">
      <dgm:prSet/>
      <dgm:spPr/>
    </dgm:pt>
    <dgm:pt modelId="{046AABFF-18A1-47CF-A0C9-944D022217E1}" type="sibTrans" cxnId="{723D598F-188A-4878-960D-01FC544EF792}">
      <dgm:prSet/>
      <dgm:spPr/>
    </dgm:pt>
    <dgm:pt modelId="{3D4F6348-AF2F-4C29-8800-D670BB0DA321}" type="pres">
      <dgm:prSet presAssocID="{AE053880-4EDA-49FA-9F33-E3FE7491E818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52725B5D-E9F7-421B-B106-736FB13AEA86}" type="pres">
      <dgm:prSet presAssocID="{4D7E50E4-ED11-4AD2-9BC7-E6ABA542F7FE}" presName="hierRoot1" presStyleCnt="0">
        <dgm:presLayoutVars>
          <dgm:hierBranch/>
        </dgm:presLayoutVars>
      </dgm:prSet>
      <dgm:spPr/>
    </dgm:pt>
    <dgm:pt modelId="{F8CD20D3-554D-48A2-BDE1-FF147446DA5D}" type="pres">
      <dgm:prSet presAssocID="{4D7E50E4-ED11-4AD2-9BC7-E6ABA542F7FE}" presName="rootComposite1" presStyleCnt="0"/>
      <dgm:spPr/>
    </dgm:pt>
    <dgm:pt modelId="{6BECE83C-FC04-4E0D-8BC4-946492DC7602}" type="pres">
      <dgm:prSet presAssocID="{4D7E50E4-ED11-4AD2-9BC7-E6ABA542F7FE}" presName="rootText1" presStyleLbl="node0" presStyleIdx="0" presStyleCnt="1">
        <dgm:presLayoutVars>
          <dgm:chPref val="3"/>
        </dgm:presLayoutVars>
      </dgm:prSet>
      <dgm:spPr/>
    </dgm:pt>
    <dgm:pt modelId="{AC094EE8-0028-4153-8953-23C06F029384}" type="pres">
      <dgm:prSet presAssocID="{4D7E50E4-ED11-4AD2-9BC7-E6ABA542F7FE}" presName="rootConnector1" presStyleLbl="node1" presStyleIdx="0" presStyleCnt="0"/>
      <dgm:spPr/>
    </dgm:pt>
    <dgm:pt modelId="{02965858-AB7A-4FFA-A9B4-545386556237}" type="pres">
      <dgm:prSet presAssocID="{4D7E50E4-ED11-4AD2-9BC7-E6ABA542F7FE}" presName="hierChild2" presStyleCnt="0"/>
      <dgm:spPr/>
    </dgm:pt>
    <dgm:pt modelId="{59926341-9B1C-4FD6-A27D-1101143B1BFA}" type="pres">
      <dgm:prSet presAssocID="{BCAAEDC4-B8E2-4AC4-9648-0BB6551D1D35}" presName="Name35" presStyleLbl="parChTrans1D2" presStyleIdx="0" presStyleCnt="3"/>
      <dgm:spPr/>
    </dgm:pt>
    <dgm:pt modelId="{6EF61EDB-6DB8-421A-BAC1-1482055EE97E}" type="pres">
      <dgm:prSet presAssocID="{C3C4BD2E-53C4-443B-B10B-023DEA40256B}" presName="hierRoot2" presStyleCnt="0">
        <dgm:presLayoutVars>
          <dgm:hierBranch/>
        </dgm:presLayoutVars>
      </dgm:prSet>
      <dgm:spPr/>
    </dgm:pt>
    <dgm:pt modelId="{FEFFD834-583F-4878-BAE5-4643C11E0A04}" type="pres">
      <dgm:prSet presAssocID="{C3C4BD2E-53C4-443B-B10B-023DEA40256B}" presName="rootComposite" presStyleCnt="0"/>
      <dgm:spPr/>
    </dgm:pt>
    <dgm:pt modelId="{A748E958-8A79-4407-9192-DA648DA079D7}" type="pres">
      <dgm:prSet presAssocID="{C3C4BD2E-53C4-443B-B10B-023DEA40256B}" presName="rootText" presStyleLbl="node2" presStyleIdx="0" presStyleCnt="3">
        <dgm:presLayoutVars>
          <dgm:chPref val="3"/>
        </dgm:presLayoutVars>
      </dgm:prSet>
      <dgm:spPr/>
    </dgm:pt>
    <dgm:pt modelId="{208C15EF-1726-46C6-B340-E692345F6898}" type="pres">
      <dgm:prSet presAssocID="{C3C4BD2E-53C4-443B-B10B-023DEA40256B}" presName="rootConnector" presStyleLbl="node2" presStyleIdx="0" presStyleCnt="3"/>
      <dgm:spPr/>
    </dgm:pt>
    <dgm:pt modelId="{C3F9BFFF-60EB-4DF7-8B84-DE085D15CA0D}" type="pres">
      <dgm:prSet presAssocID="{C3C4BD2E-53C4-443B-B10B-023DEA40256B}" presName="hierChild4" presStyleCnt="0"/>
      <dgm:spPr/>
    </dgm:pt>
    <dgm:pt modelId="{24707EDF-E969-4CF9-B5BB-33755630C4A3}" type="pres">
      <dgm:prSet presAssocID="{C3C4BD2E-53C4-443B-B10B-023DEA40256B}" presName="hierChild5" presStyleCnt="0"/>
      <dgm:spPr/>
    </dgm:pt>
    <dgm:pt modelId="{CB9246A8-4463-4F51-AD88-6F9BB4E91E93}" type="pres">
      <dgm:prSet presAssocID="{0CADE4B2-DE60-41BD-B7C9-D4A5D0E07AE7}" presName="Name35" presStyleLbl="parChTrans1D2" presStyleIdx="1" presStyleCnt="3"/>
      <dgm:spPr/>
    </dgm:pt>
    <dgm:pt modelId="{F516ECAB-53A2-48EF-A813-99CC6D55E37C}" type="pres">
      <dgm:prSet presAssocID="{838CAA21-EDB9-498C-B2D0-CFCB97336A35}" presName="hierRoot2" presStyleCnt="0">
        <dgm:presLayoutVars>
          <dgm:hierBranch/>
        </dgm:presLayoutVars>
      </dgm:prSet>
      <dgm:spPr/>
    </dgm:pt>
    <dgm:pt modelId="{9D8028F1-AB76-4E8D-99A8-C6B7712AD94D}" type="pres">
      <dgm:prSet presAssocID="{838CAA21-EDB9-498C-B2D0-CFCB97336A35}" presName="rootComposite" presStyleCnt="0"/>
      <dgm:spPr/>
    </dgm:pt>
    <dgm:pt modelId="{5E2B41EC-818A-4E3D-8B1E-BA587E7E03B6}" type="pres">
      <dgm:prSet presAssocID="{838CAA21-EDB9-498C-B2D0-CFCB97336A35}" presName="rootText" presStyleLbl="node2" presStyleIdx="1" presStyleCnt="3">
        <dgm:presLayoutVars>
          <dgm:chPref val="3"/>
        </dgm:presLayoutVars>
      </dgm:prSet>
      <dgm:spPr/>
    </dgm:pt>
    <dgm:pt modelId="{6DFAD9D8-6C7E-4CC4-B7BE-A62C6F98312B}" type="pres">
      <dgm:prSet presAssocID="{838CAA21-EDB9-498C-B2D0-CFCB97336A35}" presName="rootConnector" presStyleLbl="node2" presStyleIdx="1" presStyleCnt="3"/>
      <dgm:spPr/>
    </dgm:pt>
    <dgm:pt modelId="{E6048D3F-1762-4732-BD56-CF7C73488540}" type="pres">
      <dgm:prSet presAssocID="{838CAA21-EDB9-498C-B2D0-CFCB97336A35}" presName="hierChild4" presStyleCnt="0"/>
      <dgm:spPr/>
    </dgm:pt>
    <dgm:pt modelId="{74FC9855-1BDD-404A-AEA8-8F82AA0C6B94}" type="pres">
      <dgm:prSet presAssocID="{838CAA21-EDB9-498C-B2D0-CFCB97336A35}" presName="hierChild5" presStyleCnt="0"/>
      <dgm:spPr/>
    </dgm:pt>
    <dgm:pt modelId="{28163B7B-40D6-4AD8-A629-D747344E5202}" type="pres">
      <dgm:prSet presAssocID="{254154F0-8676-4CCA-8559-48E0B64B8C2F}" presName="Name35" presStyleLbl="parChTrans1D2" presStyleIdx="2" presStyleCnt="3"/>
      <dgm:spPr/>
    </dgm:pt>
    <dgm:pt modelId="{26052C16-09CA-4758-94B6-131A76D5AB5A}" type="pres">
      <dgm:prSet presAssocID="{DA27AF48-3398-4C9C-9646-9B7C82480ECF}" presName="hierRoot2" presStyleCnt="0">
        <dgm:presLayoutVars>
          <dgm:hierBranch/>
        </dgm:presLayoutVars>
      </dgm:prSet>
      <dgm:spPr/>
    </dgm:pt>
    <dgm:pt modelId="{B1AD339A-1B45-4820-A3BA-506C208FB9EC}" type="pres">
      <dgm:prSet presAssocID="{DA27AF48-3398-4C9C-9646-9B7C82480ECF}" presName="rootComposite" presStyleCnt="0"/>
      <dgm:spPr/>
    </dgm:pt>
    <dgm:pt modelId="{A76FAFA2-DEA0-4373-8351-87B4A67FADBC}" type="pres">
      <dgm:prSet presAssocID="{DA27AF48-3398-4C9C-9646-9B7C82480ECF}" presName="rootText" presStyleLbl="node2" presStyleIdx="2" presStyleCnt="3">
        <dgm:presLayoutVars>
          <dgm:chPref val="3"/>
        </dgm:presLayoutVars>
      </dgm:prSet>
      <dgm:spPr/>
    </dgm:pt>
    <dgm:pt modelId="{10D0DDE9-8370-45AB-A54B-B50103B679B7}" type="pres">
      <dgm:prSet presAssocID="{DA27AF48-3398-4C9C-9646-9B7C82480ECF}" presName="rootConnector" presStyleLbl="node2" presStyleIdx="2" presStyleCnt="3"/>
      <dgm:spPr/>
    </dgm:pt>
    <dgm:pt modelId="{FB86D6EA-2229-416B-A04C-C9AC2364B6BB}" type="pres">
      <dgm:prSet presAssocID="{DA27AF48-3398-4C9C-9646-9B7C82480ECF}" presName="hierChild4" presStyleCnt="0"/>
      <dgm:spPr/>
    </dgm:pt>
    <dgm:pt modelId="{8FA45A80-82E4-40FA-996A-119D66C0BD65}" type="pres">
      <dgm:prSet presAssocID="{DA27AF48-3398-4C9C-9646-9B7C82480ECF}" presName="hierChild5" presStyleCnt="0"/>
      <dgm:spPr/>
    </dgm:pt>
    <dgm:pt modelId="{7D90DD31-DFD9-4ABF-9926-36E3028225D6}" type="pres">
      <dgm:prSet presAssocID="{4D7E50E4-ED11-4AD2-9BC7-E6ABA542F7FE}" presName="hierChild3" presStyleCnt="0"/>
      <dgm:spPr/>
    </dgm:pt>
  </dgm:ptLst>
  <dgm:cxnLst>
    <dgm:cxn modelId="{79F9903A-692A-4B5F-BC5B-F20EC26BA21E}" type="presOf" srcId="{4D7E50E4-ED11-4AD2-9BC7-E6ABA542F7FE}" destId="{6BECE83C-FC04-4E0D-8BC4-946492DC7602}" srcOrd="0" destOrd="0" presId="urn:microsoft.com/office/officeart/2005/8/layout/orgChart1"/>
    <dgm:cxn modelId="{A9A0EE3C-335D-4F0F-924D-B0C0D537590F}" type="presOf" srcId="{838CAA21-EDB9-498C-B2D0-CFCB97336A35}" destId="{6DFAD9D8-6C7E-4CC4-B7BE-A62C6F98312B}" srcOrd="1" destOrd="0" presId="urn:microsoft.com/office/officeart/2005/8/layout/orgChart1"/>
    <dgm:cxn modelId="{C4543C3E-37D6-43F3-B88E-71D872BCBBFC}" type="presOf" srcId="{4D7E50E4-ED11-4AD2-9BC7-E6ABA542F7FE}" destId="{AC094EE8-0028-4153-8953-23C06F029384}" srcOrd="1" destOrd="0" presId="urn:microsoft.com/office/officeart/2005/8/layout/orgChart1"/>
    <dgm:cxn modelId="{D96B9965-2A01-4A9A-BE08-76F27548E287}" type="presOf" srcId="{DA27AF48-3398-4C9C-9646-9B7C82480ECF}" destId="{A76FAFA2-DEA0-4373-8351-87B4A67FADBC}" srcOrd="0" destOrd="0" presId="urn:microsoft.com/office/officeart/2005/8/layout/orgChart1"/>
    <dgm:cxn modelId="{388ADB69-4A15-4989-B6B0-4B743792B98D}" type="presOf" srcId="{BCAAEDC4-B8E2-4AC4-9648-0BB6551D1D35}" destId="{59926341-9B1C-4FD6-A27D-1101143B1BFA}" srcOrd="0" destOrd="0" presId="urn:microsoft.com/office/officeart/2005/8/layout/orgChart1"/>
    <dgm:cxn modelId="{208C048A-5410-451D-B1EF-6E818CFA9766}" srcId="{4D7E50E4-ED11-4AD2-9BC7-E6ABA542F7FE}" destId="{838CAA21-EDB9-498C-B2D0-CFCB97336A35}" srcOrd="1" destOrd="0" parTransId="{0CADE4B2-DE60-41BD-B7C9-D4A5D0E07AE7}" sibTransId="{594F3AF9-1C84-4A18-92FF-EBE719681898}"/>
    <dgm:cxn modelId="{723D598F-188A-4878-960D-01FC544EF792}" srcId="{4D7E50E4-ED11-4AD2-9BC7-E6ABA542F7FE}" destId="{DA27AF48-3398-4C9C-9646-9B7C82480ECF}" srcOrd="2" destOrd="0" parTransId="{254154F0-8676-4CCA-8559-48E0B64B8C2F}" sibTransId="{046AABFF-18A1-47CF-A0C9-944D022217E1}"/>
    <dgm:cxn modelId="{E4E0B994-20C6-44CD-A184-60501B2AB8C0}" srcId="{4D7E50E4-ED11-4AD2-9BC7-E6ABA542F7FE}" destId="{C3C4BD2E-53C4-443B-B10B-023DEA40256B}" srcOrd="0" destOrd="0" parTransId="{BCAAEDC4-B8E2-4AC4-9648-0BB6551D1D35}" sibTransId="{1BB08864-DAFF-4256-8455-E8C595EA43B7}"/>
    <dgm:cxn modelId="{CBE3A099-5CC2-4E40-8C0D-E42F2BD26260}" type="presOf" srcId="{DA27AF48-3398-4C9C-9646-9B7C82480ECF}" destId="{10D0DDE9-8370-45AB-A54B-B50103B679B7}" srcOrd="1" destOrd="0" presId="urn:microsoft.com/office/officeart/2005/8/layout/orgChart1"/>
    <dgm:cxn modelId="{7DF3ACAD-995D-4442-A6FB-854D4BFE98E5}" type="presOf" srcId="{0CADE4B2-DE60-41BD-B7C9-D4A5D0E07AE7}" destId="{CB9246A8-4463-4F51-AD88-6F9BB4E91E93}" srcOrd="0" destOrd="0" presId="urn:microsoft.com/office/officeart/2005/8/layout/orgChart1"/>
    <dgm:cxn modelId="{96EBF9B8-DE5A-41B8-8F17-D5D8E1DE1AA6}" type="presOf" srcId="{838CAA21-EDB9-498C-B2D0-CFCB97336A35}" destId="{5E2B41EC-818A-4E3D-8B1E-BA587E7E03B6}" srcOrd="0" destOrd="0" presId="urn:microsoft.com/office/officeart/2005/8/layout/orgChart1"/>
    <dgm:cxn modelId="{F66EB3B9-A701-489B-8866-E6B161CDA123}" type="presOf" srcId="{C3C4BD2E-53C4-443B-B10B-023DEA40256B}" destId="{A748E958-8A79-4407-9192-DA648DA079D7}" srcOrd="0" destOrd="0" presId="urn:microsoft.com/office/officeart/2005/8/layout/orgChart1"/>
    <dgm:cxn modelId="{44D730D3-11BB-42E3-AAC0-0E82935DD424}" srcId="{AE053880-4EDA-49FA-9F33-E3FE7491E818}" destId="{4D7E50E4-ED11-4AD2-9BC7-E6ABA542F7FE}" srcOrd="0" destOrd="0" parTransId="{A93D8FB7-72F5-47B3-B3C3-F8BA13BB3113}" sibTransId="{A7CC8557-4BBF-4422-B6FF-AE119F8F4141}"/>
    <dgm:cxn modelId="{1A1373F0-A1B7-4B13-815F-71389E8CCEEF}" type="presOf" srcId="{AE053880-4EDA-49FA-9F33-E3FE7491E818}" destId="{3D4F6348-AF2F-4C29-8800-D670BB0DA321}" srcOrd="0" destOrd="0" presId="urn:microsoft.com/office/officeart/2005/8/layout/orgChart1"/>
    <dgm:cxn modelId="{3FE4D8FB-973E-4385-99DC-90382C75817C}" type="presOf" srcId="{C3C4BD2E-53C4-443B-B10B-023DEA40256B}" destId="{208C15EF-1726-46C6-B340-E692345F6898}" srcOrd="1" destOrd="0" presId="urn:microsoft.com/office/officeart/2005/8/layout/orgChart1"/>
    <dgm:cxn modelId="{9B1B65FD-0BD1-4C40-9CF7-38BF0E543677}" type="presOf" srcId="{254154F0-8676-4CCA-8559-48E0B64B8C2F}" destId="{28163B7B-40D6-4AD8-A629-D747344E5202}" srcOrd="0" destOrd="0" presId="urn:microsoft.com/office/officeart/2005/8/layout/orgChart1"/>
    <dgm:cxn modelId="{4269C95B-907A-4553-8C96-E6425BD349B8}" type="presParOf" srcId="{3D4F6348-AF2F-4C29-8800-D670BB0DA321}" destId="{52725B5D-E9F7-421B-B106-736FB13AEA86}" srcOrd="0" destOrd="0" presId="urn:microsoft.com/office/officeart/2005/8/layout/orgChart1"/>
    <dgm:cxn modelId="{27D4B3FF-855A-4E0D-8083-CA81BAED099A}" type="presParOf" srcId="{52725B5D-E9F7-421B-B106-736FB13AEA86}" destId="{F8CD20D3-554D-48A2-BDE1-FF147446DA5D}" srcOrd="0" destOrd="0" presId="urn:microsoft.com/office/officeart/2005/8/layout/orgChart1"/>
    <dgm:cxn modelId="{D88EE101-B252-48D0-98DC-780BE5C49588}" type="presParOf" srcId="{F8CD20D3-554D-48A2-BDE1-FF147446DA5D}" destId="{6BECE83C-FC04-4E0D-8BC4-946492DC7602}" srcOrd="0" destOrd="0" presId="urn:microsoft.com/office/officeart/2005/8/layout/orgChart1"/>
    <dgm:cxn modelId="{71E5BA6B-5A74-4606-B368-00F0F3F3E5E6}" type="presParOf" srcId="{F8CD20D3-554D-48A2-BDE1-FF147446DA5D}" destId="{AC094EE8-0028-4153-8953-23C06F029384}" srcOrd="1" destOrd="0" presId="urn:microsoft.com/office/officeart/2005/8/layout/orgChart1"/>
    <dgm:cxn modelId="{9C248D24-4C52-4959-BD68-40ADB704AF76}" type="presParOf" srcId="{52725B5D-E9F7-421B-B106-736FB13AEA86}" destId="{02965858-AB7A-4FFA-A9B4-545386556237}" srcOrd="1" destOrd="0" presId="urn:microsoft.com/office/officeart/2005/8/layout/orgChart1"/>
    <dgm:cxn modelId="{F755588F-691F-4F3F-861F-53A4A2A38F41}" type="presParOf" srcId="{02965858-AB7A-4FFA-A9B4-545386556237}" destId="{59926341-9B1C-4FD6-A27D-1101143B1BFA}" srcOrd="0" destOrd="0" presId="urn:microsoft.com/office/officeart/2005/8/layout/orgChart1"/>
    <dgm:cxn modelId="{9195D163-7B26-4380-9CE4-28943FE90D5F}" type="presParOf" srcId="{02965858-AB7A-4FFA-A9B4-545386556237}" destId="{6EF61EDB-6DB8-421A-BAC1-1482055EE97E}" srcOrd="1" destOrd="0" presId="urn:microsoft.com/office/officeart/2005/8/layout/orgChart1"/>
    <dgm:cxn modelId="{7C5CB203-8F31-46F6-B427-CF8C49003860}" type="presParOf" srcId="{6EF61EDB-6DB8-421A-BAC1-1482055EE97E}" destId="{FEFFD834-583F-4878-BAE5-4643C11E0A04}" srcOrd="0" destOrd="0" presId="urn:microsoft.com/office/officeart/2005/8/layout/orgChart1"/>
    <dgm:cxn modelId="{903F30ED-292C-43C1-812D-B6C3EFE0E9EC}" type="presParOf" srcId="{FEFFD834-583F-4878-BAE5-4643C11E0A04}" destId="{A748E958-8A79-4407-9192-DA648DA079D7}" srcOrd="0" destOrd="0" presId="urn:microsoft.com/office/officeart/2005/8/layout/orgChart1"/>
    <dgm:cxn modelId="{99743DBF-5A82-4253-9276-A6B3E42D80AD}" type="presParOf" srcId="{FEFFD834-583F-4878-BAE5-4643C11E0A04}" destId="{208C15EF-1726-46C6-B340-E692345F6898}" srcOrd="1" destOrd="0" presId="urn:microsoft.com/office/officeart/2005/8/layout/orgChart1"/>
    <dgm:cxn modelId="{BB9DCE6D-27F6-423F-B4E8-F93AB2F762FF}" type="presParOf" srcId="{6EF61EDB-6DB8-421A-BAC1-1482055EE97E}" destId="{C3F9BFFF-60EB-4DF7-8B84-DE085D15CA0D}" srcOrd="1" destOrd="0" presId="urn:microsoft.com/office/officeart/2005/8/layout/orgChart1"/>
    <dgm:cxn modelId="{8236DE84-4160-445B-85EA-BB96F38CBE29}" type="presParOf" srcId="{6EF61EDB-6DB8-421A-BAC1-1482055EE97E}" destId="{24707EDF-E969-4CF9-B5BB-33755630C4A3}" srcOrd="2" destOrd="0" presId="urn:microsoft.com/office/officeart/2005/8/layout/orgChart1"/>
    <dgm:cxn modelId="{0CF4A4D3-1C78-464F-A711-44607A5AF6B5}" type="presParOf" srcId="{02965858-AB7A-4FFA-A9B4-545386556237}" destId="{CB9246A8-4463-4F51-AD88-6F9BB4E91E93}" srcOrd="2" destOrd="0" presId="urn:microsoft.com/office/officeart/2005/8/layout/orgChart1"/>
    <dgm:cxn modelId="{227E531C-8E46-48B0-85FB-225B41CD5429}" type="presParOf" srcId="{02965858-AB7A-4FFA-A9B4-545386556237}" destId="{F516ECAB-53A2-48EF-A813-99CC6D55E37C}" srcOrd="3" destOrd="0" presId="urn:microsoft.com/office/officeart/2005/8/layout/orgChart1"/>
    <dgm:cxn modelId="{DCCC7B20-5323-4AEC-9547-0FC762BFB69D}" type="presParOf" srcId="{F516ECAB-53A2-48EF-A813-99CC6D55E37C}" destId="{9D8028F1-AB76-4E8D-99A8-C6B7712AD94D}" srcOrd="0" destOrd="0" presId="urn:microsoft.com/office/officeart/2005/8/layout/orgChart1"/>
    <dgm:cxn modelId="{C5165AAD-B061-494D-A303-EC359AB76E1A}" type="presParOf" srcId="{9D8028F1-AB76-4E8D-99A8-C6B7712AD94D}" destId="{5E2B41EC-818A-4E3D-8B1E-BA587E7E03B6}" srcOrd="0" destOrd="0" presId="urn:microsoft.com/office/officeart/2005/8/layout/orgChart1"/>
    <dgm:cxn modelId="{5889E605-2C63-4846-A40D-66D33DD18429}" type="presParOf" srcId="{9D8028F1-AB76-4E8D-99A8-C6B7712AD94D}" destId="{6DFAD9D8-6C7E-4CC4-B7BE-A62C6F98312B}" srcOrd="1" destOrd="0" presId="urn:microsoft.com/office/officeart/2005/8/layout/orgChart1"/>
    <dgm:cxn modelId="{90F80335-DC67-466D-9C04-4ACB05B32A7A}" type="presParOf" srcId="{F516ECAB-53A2-48EF-A813-99CC6D55E37C}" destId="{E6048D3F-1762-4732-BD56-CF7C73488540}" srcOrd="1" destOrd="0" presId="urn:microsoft.com/office/officeart/2005/8/layout/orgChart1"/>
    <dgm:cxn modelId="{22FFDFD0-68DE-4386-9686-D8E3E360C421}" type="presParOf" srcId="{F516ECAB-53A2-48EF-A813-99CC6D55E37C}" destId="{74FC9855-1BDD-404A-AEA8-8F82AA0C6B94}" srcOrd="2" destOrd="0" presId="urn:microsoft.com/office/officeart/2005/8/layout/orgChart1"/>
    <dgm:cxn modelId="{7F9FD0BA-BCB6-4773-AD76-C099D2B60F8A}" type="presParOf" srcId="{02965858-AB7A-4FFA-A9B4-545386556237}" destId="{28163B7B-40D6-4AD8-A629-D747344E5202}" srcOrd="4" destOrd="0" presId="urn:microsoft.com/office/officeart/2005/8/layout/orgChart1"/>
    <dgm:cxn modelId="{7510114C-360F-4C27-99EB-FD3D4391745E}" type="presParOf" srcId="{02965858-AB7A-4FFA-A9B4-545386556237}" destId="{26052C16-09CA-4758-94B6-131A76D5AB5A}" srcOrd="5" destOrd="0" presId="urn:microsoft.com/office/officeart/2005/8/layout/orgChart1"/>
    <dgm:cxn modelId="{A3A81F9E-6A7D-4187-98F4-0DEC2A61E9AE}" type="presParOf" srcId="{26052C16-09CA-4758-94B6-131A76D5AB5A}" destId="{B1AD339A-1B45-4820-A3BA-506C208FB9EC}" srcOrd="0" destOrd="0" presId="urn:microsoft.com/office/officeart/2005/8/layout/orgChart1"/>
    <dgm:cxn modelId="{EF7CC4D2-6106-49CF-A106-90953087950F}" type="presParOf" srcId="{B1AD339A-1B45-4820-A3BA-506C208FB9EC}" destId="{A76FAFA2-DEA0-4373-8351-87B4A67FADBC}" srcOrd="0" destOrd="0" presId="urn:microsoft.com/office/officeart/2005/8/layout/orgChart1"/>
    <dgm:cxn modelId="{33CE126E-201A-4D22-A91A-5DB977FBE185}" type="presParOf" srcId="{B1AD339A-1B45-4820-A3BA-506C208FB9EC}" destId="{10D0DDE9-8370-45AB-A54B-B50103B679B7}" srcOrd="1" destOrd="0" presId="urn:microsoft.com/office/officeart/2005/8/layout/orgChart1"/>
    <dgm:cxn modelId="{57E7F535-99F2-4B82-B81A-67262182A169}" type="presParOf" srcId="{26052C16-09CA-4758-94B6-131A76D5AB5A}" destId="{FB86D6EA-2229-416B-A04C-C9AC2364B6BB}" srcOrd="1" destOrd="0" presId="urn:microsoft.com/office/officeart/2005/8/layout/orgChart1"/>
    <dgm:cxn modelId="{A1B1DD19-1CBC-465B-87DC-191EE3FBB098}" type="presParOf" srcId="{26052C16-09CA-4758-94B6-131A76D5AB5A}" destId="{8FA45A80-82E4-40FA-996A-119D66C0BD65}" srcOrd="2" destOrd="0" presId="urn:microsoft.com/office/officeart/2005/8/layout/orgChart1"/>
    <dgm:cxn modelId="{F65850BB-E832-4749-96E3-A85C99446CC5}" type="presParOf" srcId="{52725B5D-E9F7-421B-B106-736FB13AEA86}" destId="{7D90DD31-DFD9-4ABF-9926-36E3028225D6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8163B7B-40D6-4AD8-A629-D747344E5202}">
      <dsp:nvSpPr>
        <dsp:cNvPr id="0" name=""/>
        <dsp:cNvSpPr/>
      </dsp:nvSpPr>
      <dsp:spPr>
        <a:xfrm>
          <a:off x="1270317" y="557326"/>
          <a:ext cx="898758" cy="1559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91"/>
              </a:lnTo>
              <a:lnTo>
                <a:pt x="898758" y="77991"/>
              </a:lnTo>
              <a:lnTo>
                <a:pt x="898758" y="15598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9246A8-4463-4F51-AD88-6F9BB4E91E93}">
      <dsp:nvSpPr>
        <dsp:cNvPr id="0" name=""/>
        <dsp:cNvSpPr/>
      </dsp:nvSpPr>
      <dsp:spPr>
        <a:xfrm>
          <a:off x="1224597" y="557326"/>
          <a:ext cx="91440" cy="15598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598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9926341-9B1C-4FD6-A27D-1101143B1BFA}">
      <dsp:nvSpPr>
        <dsp:cNvPr id="0" name=""/>
        <dsp:cNvSpPr/>
      </dsp:nvSpPr>
      <dsp:spPr>
        <a:xfrm>
          <a:off x="371558" y="557326"/>
          <a:ext cx="898758" cy="155982"/>
        </a:xfrm>
        <a:custGeom>
          <a:avLst/>
          <a:gdLst/>
          <a:ahLst/>
          <a:cxnLst/>
          <a:rect l="0" t="0" r="0" b="0"/>
          <a:pathLst>
            <a:path>
              <a:moveTo>
                <a:pt x="898758" y="0"/>
              </a:moveTo>
              <a:lnTo>
                <a:pt x="898758" y="77991"/>
              </a:lnTo>
              <a:lnTo>
                <a:pt x="0" y="77991"/>
              </a:lnTo>
              <a:lnTo>
                <a:pt x="0" y="15598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ECE83C-FC04-4E0D-8BC4-946492DC7602}">
      <dsp:nvSpPr>
        <dsp:cNvPr id="0" name=""/>
        <dsp:cNvSpPr/>
      </dsp:nvSpPr>
      <dsp:spPr>
        <a:xfrm>
          <a:off x="898929" y="18593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898929" y="185938"/>
        <a:ext cx="742775" cy="371387"/>
      </dsp:txXfrm>
    </dsp:sp>
    <dsp:sp modelId="{A748E958-8A79-4407-9192-DA648DA079D7}">
      <dsp:nvSpPr>
        <dsp:cNvPr id="0" name=""/>
        <dsp:cNvSpPr/>
      </dsp:nvSpPr>
      <dsp:spPr>
        <a:xfrm>
          <a:off x="170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170" y="713308"/>
        <a:ext cx="742775" cy="371387"/>
      </dsp:txXfrm>
    </dsp:sp>
    <dsp:sp modelId="{5E2B41EC-818A-4E3D-8B1E-BA587E7E03B6}">
      <dsp:nvSpPr>
        <dsp:cNvPr id="0" name=""/>
        <dsp:cNvSpPr/>
      </dsp:nvSpPr>
      <dsp:spPr>
        <a:xfrm>
          <a:off x="898929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898929" y="713308"/>
        <a:ext cx="742775" cy="371387"/>
      </dsp:txXfrm>
    </dsp:sp>
    <dsp:sp modelId="{A76FAFA2-DEA0-4373-8351-87B4A67FADBC}">
      <dsp:nvSpPr>
        <dsp:cNvPr id="0" name=""/>
        <dsp:cNvSpPr/>
      </dsp:nvSpPr>
      <dsp:spPr>
        <a:xfrm>
          <a:off x="1797688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1797688" y="713308"/>
        <a:ext cx="742775" cy="3713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5B3A1A57FFA7418D115065EBC9B6A8" ma:contentTypeVersion="11" ma:contentTypeDescription="Create a new document." ma:contentTypeScope="" ma:versionID="8a6e5ee10b005d71ec098169aed7237c">
  <xsd:schema xmlns:xsd="http://www.w3.org/2001/XMLSchema" xmlns:xs="http://www.w3.org/2001/XMLSchema" xmlns:p="http://schemas.microsoft.com/office/2006/metadata/properties" xmlns:ns2="72633996-2e0c-4673-a3bd-fa22ee9b1f3e" xmlns:ns3="2e6e2bab-54ee-445d-a219-c03ca47883ef" targetNamespace="http://schemas.microsoft.com/office/2006/metadata/properties" ma:root="true" ma:fieldsID="0707947e726d53e5d8ad4c15e75f8fbf" ns2:_="" ns3:_="">
    <xsd:import namespace="72633996-2e0c-4673-a3bd-fa22ee9b1f3e"/>
    <xsd:import namespace="2e6e2bab-54ee-445d-a219-c03ca47883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33996-2e0c-4673-a3bd-fa22ee9b1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e2bab-54ee-445d-a219-c03ca47883e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5AEDEC-4174-4DDB-9EA3-716C32DCB9F6}">
  <ds:schemaRefs>
    <ds:schemaRef ds:uri="http://schemas.microsoft.com/office/2006/documentManagement/types"/>
    <ds:schemaRef ds:uri="http://schemas.openxmlformats.org/package/2006/metadata/core-properties"/>
    <ds:schemaRef ds:uri="72633996-2e0c-4673-a3bd-fa22ee9b1f3e"/>
    <ds:schemaRef ds:uri="http://purl.org/dc/dcmitype/"/>
    <ds:schemaRef ds:uri="http://schemas.microsoft.com/office/2006/metadata/properties"/>
    <ds:schemaRef ds:uri="2e6e2bab-54ee-445d-a219-c03ca47883ef"/>
    <ds:schemaRef ds:uri="http://purl.org/dc/elements/1.1/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B2B20CC-8DA0-415B-9685-576443BCCD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633996-2e0c-4673-a3bd-fa22ee9b1f3e"/>
    <ds:schemaRef ds:uri="2e6e2bab-54ee-445d-a219-c03ca47883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D80BC1-2C88-436D-9EBC-B5E2420A88C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B7B224-2F43-460F-82B2-8FFFB2C11D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296</Words>
  <Characters>8517</Characters>
  <Application>Microsoft Office Word</Application>
  <DocSecurity>0</DocSecurity>
  <Lines>157</Lines>
  <Paragraphs>7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A VIKEK tartalmi és formai követelményei</vt:lpstr>
    </vt:vector>
  </TitlesOfParts>
  <Company/>
  <LinksUpToDate>false</LinksUpToDate>
  <CharactersWithSpaces>9739</CharactersWithSpaces>
  <SharedDoc>false</SharedDoc>
  <HLinks>
    <vt:vector size="66" baseType="variant">
      <vt:variant>
        <vt:i4>2097278</vt:i4>
      </vt:variant>
      <vt:variant>
        <vt:i4>30</vt:i4>
      </vt:variant>
      <vt:variant>
        <vt:i4>0</vt:i4>
      </vt:variant>
      <vt:variant>
        <vt:i4>5</vt:i4>
      </vt:variant>
      <vt:variant>
        <vt:lpwstr>http://www.nefmi.gov.hu/letolt/ds/_x000b_diplomasok_palyakovetesi_rendszere_071108.pdf</vt:lpwstr>
      </vt:variant>
      <vt:variant>
        <vt:lpwstr/>
      </vt:variant>
      <vt:variant>
        <vt:i4>4128869</vt:i4>
      </vt:variant>
      <vt:variant>
        <vt:i4>27</vt:i4>
      </vt:variant>
      <vt:variant>
        <vt:i4>0</vt:i4>
      </vt:variant>
      <vt:variant>
        <vt:i4>5</vt:i4>
      </vt:variant>
      <vt:variant>
        <vt:lpwstr>http://www.kozlonyok.hu/nkonline/MKPDF/hiteles/mk11165.pdf</vt:lpwstr>
      </vt:variant>
      <vt:variant>
        <vt:lpwstr/>
      </vt:variant>
      <vt:variant>
        <vt:i4>8060974</vt:i4>
      </vt:variant>
      <vt:variant>
        <vt:i4>24</vt:i4>
      </vt:variant>
      <vt:variant>
        <vt:i4>0</vt:i4>
      </vt:variant>
      <vt:variant>
        <vt:i4>5</vt:i4>
      </vt:variant>
      <vt:variant>
        <vt:lpwstr>http://mihalyfazekas.eu/wp-content/uploads/2015/08/Fazekas-Sik_Szakkollegiumi-mozgalom_2007.pdf</vt:lpwstr>
      </vt:variant>
      <vt:variant>
        <vt:lpwstr/>
      </vt:variant>
      <vt:variant>
        <vt:i4>786541</vt:i4>
      </vt:variant>
      <vt:variant>
        <vt:i4>21</vt:i4>
      </vt:variant>
      <vt:variant>
        <vt:i4>0</vt:i4>
      </vt:variant>
      <vt:variant>
        <vt:i4>5</vt:i4>
      </vt:variant>
      <vt:variant>
        <vt:lpwstr>https://www.felvi.hu/bin/content/vonal17p/_x000b_index.html</vt:lpwstr>
      </vt:variant>
      <vt:variant>
        <vt:lpwstr/>
      </vt:variant>
      <vt:variant>
        <vt:i4>7929893</vt:i4>
      </vt:variant>
      <vt:variant>
        <vt:i4>18</vt:i4>
      </vt:variant>
      <vt:variant>
        <vt:i4>0</vt:i4>
      </vt:variant>
      <vt:variant>
        <vt:i4>5</vt:i4>
      </vt:variant>
      <vt:variant>
        <vt:lpwstr>http://www.ktk.pte.hu/</vt:lpwstr>
      </vt:variant>
      <vt:variant>
        <vt:lpwstr/>
      </vt:variant>
      <vt:variant>
        <vt:i4>1900608</vt:i4>
      </vt:variant>
      <vt:variant>
        <vt:i4>15</vt:i4>
      </vt:variant>
      <vt:variant>
        <vt:i4>0</vt:i4>
      </vt:variant>
      <vt:variant>
        <vt:i4>5</vt:i4>
      </vt:variant>
      <vt:variant>
        <vt:lpwstr>http://www.rkk.hu/rkk/nyuti/pages_x000b_/kiadvany_2003_rj_ht.pdf</vt:lpwstr>
      </vt:variant>
      <vt:variant>
        <vt:lpwstr/>
      </vt:variant>
      <vt:variant>
        <vt:i4>6881381</vt:i4>
      </vt:variant>
      <vt:variant>
        <vt:i4>12</vt:i4>
      </vt:variant>
      <vt:variant>
        <vt:i4>0</vt:i4>
      </vt:variant>
      <vt:variant>
        <vt:i4>5</vt:i4>
      </vt:variant>
      <vt:variant>
        <vt:lpwstr>http://arxiv.org/pdf/1206.4359.pdf</vt:lpwstr>
      </vt:variant>
      <vt:variant>
        <vt:lpwstr/>
      </vt:variant>
      <vt:variant>
        <vt:i4>7536671</vt:i4>
      </vt:variant>
      <vt:variant>
        <vt:i4>9</vt:i4>
      </vt:variant>
      <vt:variant>
        <vt:i4>0</vt:i4>
      </vt:variant>
      <vt:variant>
        <vt:i4>5</vt:i4>
      </vt:variant>
      <vt:variant>
        <vt:lpwstr>mailto:ffisc@ktk.pte.hu</vt:lpwstr>
      </vt:variant>
      <vt:variant>
        <vt:lpwstr/>
      </vt:variant>
      <vt:variant>
        <vt:i4>6946909</vt:i4>
      </vt:variant>
      <vt:variant>
        <vt:i4>6</vt:i4>
      </vt:variant>
      <vt:variant>
        <vt:i4>0</vt:i4>
      </vt:variant>
      <vt:variant>
        <vt:i4>5</vt:i4>
      </vt:variant>
      <vt:variant>
        <vt:lpwstr>mailto:Emailcim03@yyyy.yy</vt:lpwstr>
      </vt:variant>
      <vt:variant>
        <vt:lpwstr/>
      </vt:variant>
      <vt:variant>
        <vt:i4>6946908</vt:i4>
      </vt:variant>
      <vt:variant>
        <vt:i4>3</vt:i4>
      </vt:variant>
      <vt:variant>
        <vt:i4>0</vt:i4>
      </vt:variant>
      <vt:variant>
        <vt:i4>5</vt:i4>
      </vt:variant>
      <vt:variant>
        <vt:lpwstr>mailto:Emailcim02@yyyy.yy</vt:lpwstr>
      </vt:variant>
      <vt:variant>
        <vt:lpwstr/>
      </vt:variant>
      <vt:variant>
        <vt:i4>6946911</vt:i4>
      </vt:variant>
      <vt:variant>
        <vt:i4>0</vt:i4>
      </vt:variant>
      <vt:variant>
        <vt:i4>0</vt:i4>
      </vt:variant>
      <vt:variant>
        <vt:i4>5</vt:i4>
      </vt:variant>
      <vt:variant>
        <vt:lpwstr>mailto:Emailcim01@yyyy.y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VIKEK tartalmi és formai követelményei</dc:title>
  <dc:subject/>
  <dc:creator>Sipos Norbert</dc:creator>
  <cp:keywords>FFISC2020</cp:keywords>
  <cp:lastModifiedBy>Sipos Norbert</cp:lastModifiedBy>
  <cp:revision>17</cp:revision>
  <dcterms:created xsi:type="dcterms:W3CDTF">2019-12-16T17:47:00Z</dcterms:created>
  <dcterms:modified xsi:type="dcterms:W3CDTF">2020-05-06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5B3A1A57FFA7418D115065EBC9B6A8</vt:lpwstr>
  </property>
</Properties>
</file>